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129B1" w:rsidRDefault="00F70EDB">
      <w:pPr>
        <w:pStyle w:val="a4"/>
      </w:pPr>
      <w:r>
        <w:t>Отчет по лабораторной работе №4</w:t>
      </w:r>
    </w:p>
    <w:p w:rsidR="006129B1" w:rsidRDefault="00F70EDB">
      <w:pPr>
        <w:pStyle w:val="a5"/>
      </w:pPr>
      <w:r>
        <w:t>Основы интерфейса взаимодействия пользователя с системой Unix на уровне командной строки</w:t>
      </w:r>
    </w:p>
    <w:p w:rsidR="006129B1" w:rsidRDefault="00F70EDB">
      <w:pPr>
        <w:pStyle w:val="Author"/>
      </w:pPr>
      <w:r>
        <w:t>Старовойтов Егор Сергеевич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810085299"/>
        <w:docPartObj>
          <w:docPartGallery w:val="Table of Contents"/>
          <w:docPartUnique/>
        </w:docPartObj>
      </w:sdtPr>
      <w:sdtEndPr/>
      <w:sdtContent>
        <w:p w:rsidR="006129B1" w:rsidRDefault="00F70EDB">
          <w:pPr>
            <w:pStyle w:val="ae"/>
          </w:pPr>
          <w:r>
            <w:t>Содержание</w:t>
          </w:r>
        </w:p>
        <w:p w:rsidR="00D3662F" w:rsidRDefault="00F70EDB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D3662F">
            <w:fldChar w:fldCharType="separate"/>
          </w:r>
          <w:hyperlink w:anchor="_Toc101977424" w:history="1">
            <w:r w:rsidR="00D3662F" w:rsidRPr="00F22F25">
              <w:rPr>
                <w:rStyle w:val="ad"/>
                <w:noProof/>
              </w:rPr>
              <w:t>Цель работы</w:t>
            </w:r>
            <w:r w:rsidR="00D3662F">
              <w:rPr>
                <w:noProof/>
                <w:webHidden/>
              </w:rPr>
              <w:tab/>
            </w:r>
            <w:r w:rsidR="00D3662F">
              <w:rPr>
                <w:noProof/>
                <w:webHidden/>
              </w:rPr>
              <w:fldChar w:fldCharType="begin"/>
            </w:r>
            <w:r w:rsidR="00D3662F">
              <w:rPr>
                <w:noProof/>
                <w:webHidden/>
              </w:rPr>
              <w:instrText xml:space="preserve"> PAGEREF _Toc101977424 \h </w:instrText>
            </w:r>
            <w:r w:rsidR="00D3662F">
              <w:rPr>
                <w:noProof/>
                <w:webHidden/>
              </w:rPr>
            </w:r>
            <w:r w:rsidR="00D3662F">
              <w:rPr>
                <w:noProof/>
                <w:webHidden/>
              </w:rPr>
              <w:fldChar w:fldCharType="separate"/>
            </w:r>
            <w:r w:rsidR="00D3662F">
              <w:rPr>
                <w:noProof/>
                <w:webHidden/>
              </w:rPr>
              <w:t>2</w:t>
            </w:r>
            <w:r w:rsidR="00D3662F">
              <w:rPr>
                <w:noProof/>
                <w:webHidden/>
              </w:rPr>
              <w:fldChar w:fldCharType="end"/>
            </w:r>
          </w:hyperlink>
        </w:p>
        <w:p w:rsidR="00D3662F" w:rsidRDefault="00D3662F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1977425" w:history="1">
            <w:r w:rsidRPr="00F22F25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19774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3662F" w:rsidRDefault="00D3662F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1977426" w:history="1">
            <w:r w:rsidRPr="00F22F25">
              <w:rPr>
                <w:rStyle w:val="ad"/>
                <w:noProof/>
              </w:rPr>
              <w:t>Теоретическое 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19774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3662F" w:rsidRDefault="00D3662F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01977427" w:history="1">
            <w:r w:rsidRPr="00F22F25">
              <w:rPr>
                <w:rStyle w:val="ad"/>
                <w:noProof/>
              </w:rPr>
              <w:t>Формат коман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19774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3662F" w:rsidRDefault="00D3662F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1977428" w:history="1">
            <w:r w:rsidRPr="00F22F25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19774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3662F" w:rsidRDefault="00D3662F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01977429" w:history="1">
            <w:r w:rsidRPr="00F22F25">
              <w:rPr>
                <w:rStyle w:val="ad"/>
                <w:noProof/>
              </w:rPr>
              <w:t>Шаг 1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19774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3662F" w:rsidRDefault="00D3662F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01977430" w:history="1">
            <w:r w:rsidRPr="00F22F25">
              <w:rPr>
                <w:rStyle w:val="ad"/>
                <w:noProof/>
              </w:rPr>
              <w:t>Шаги 2.1 - 2.2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19774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3662F" w:rsidRDefault="00D3662F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01977431" w:history="1">
            <w:r w:rsidRPr="00F22F25">
              <w:rPr>
                <w:rStyle w:val="ad"/>
                <w:noProof/>
              </w:rPr>
              <w:t>Шаг 2.3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19774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3662F" w:rsidRDefault="00D3662F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01977432" w:history="1">
            <w:r w:rsidRPr="00F22F25">
              <w:rPr>
                <w:rStyle w:val="ad"/>
                <w:noProof/>
              </w:rPr>
              <w:t>Шаг 2.4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19774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3662F" w:rsidRDefault="00D3662F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01977433" w:history="1">
            <w:r w:rsidRPr="00F22F25">
              <w:rPr>
                <w:rStyle w:val="ad"/>
                <w:noProof/>
              </w:rPr>
              <w:t>Шаги 3.1-3.2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19774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3662F" w:rsidRDefault="00D3662F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01977434" w:history="1">
            <w:r w:rsidRPr="00F22F25">
              <w:rPr>
                <w:rStyle w:val="ad"/>
                <w:noProof/>
              </w:rPr>
              <w:t>Шаг 3.3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19774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3662F" w:rsidRDefault="00D3662F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01977435" w:history="1">
            <w:r w:rsidRPr="00F22F25">
              <w:rPr>
                <w:rStyle w:val="ad"/>
                <w:noProof/>
              </w:rPr>
              <w:t>Шаг 3.4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19774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3662F" w:rsidRDefault="00D3662F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01977436" w:history="1">
            <w:r w:rsidRPr="00F22F25">
              <w:rPr>
                <w:rStyle w:val="ad"/>
                <w:noProof/>
              </w:rPr>
              <w:t>Шаг 3.5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19774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3662F" w:rsidRDefault="00D3662F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01977437" w:history="1">
            <w:r w:rsidRPr="00F22F25">
              <w:rPr>
                <w:rStyle w:val="ad"/>
                <w:noProof/>
              </w:rPr>
              <w:t>Шаг 4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19774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3662F" w:rsidRDefault="00D3662F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01977438" w:history="1">
            <w:r w:rsidRPr="00F22F25">
              <w:rPr>
                <w:rStyle w:val="ad"/>
                <w:noProof/>
              </w:rPr>
              <w:t>Шаг 5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19774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3662F" w:rsidRDefault="00D3662F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01977439" w:history="1">
            <w:r w:rsidRPr="00F22F25">
              <w:rPr>
                <w:rStyle w:val="ad"/>
                <w:noProof/>
              </w:rPr>
              <w:t>Шаг 6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19774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3662F" w:rsidRDefault="00D3662F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01977440" w:history="1">
            <w:r w:rsidRPr="00F22F25">
              <w:rPr>
                <w:rStyle w:val="ad"/>
                <w:noProof/>
              </w:rPr>
              <w:t>Шаг 7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19774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3662F" w:rsidRDefault="00D3662F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1977441" w:history="1">
            <w:r w:rsidRPr="00F22F25">
              <w:rPr>
                <w:rStyle w:val="ad"/>
                <w:noProof/>
              </w:rPr>
              <w:t>Вывод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19774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3662F" w:rsidRDefault="00D3662F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1977442" w:history="1">
            <w:r w:rsidRPr="00F22F25">
              <w:rPr>
                <w:rStyle w:val="ad"/>
                <w:noProof/>
              </w:rPr>
              <w:t>Контрольные вопрос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19774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3662F" w:rsidRDefault="00D3662F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01977443" w:history="1">
            <w:r w:rsidRPr="00F22F25">
              <w:rPr>
                <w:rStyle w:val="ad"/>
                <w:noProof/>
              </w:rPr>
              <w:t>1. Что такое командная строка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19774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3662F" w:rsidRDefault="00D3662F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01977444" w:history="1">
            <w:r w:rsidRPr="00F22F25">
              <w:rPr>
                <w:rStyle w:val="ad"/>
                <w:noProof/>
              </w:rPr>
              <w:t>2. При помощи какой команды можно определить абсолютный путь текущего каталога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19774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3662F" w:rsidRDefault="00D3662F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01977445" w:history="1">
            <w:r w:rsidRPr="00F22F25">
              <w:rPr>
                <w:rStyle w:val="ad"/>
                <w:noProof/>
              </w:rPr>
              <w:t>3. При помощи какой команды и каких опций можно определить только тип файлов и их имена в текущем каталоге? Приведите примеры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19774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3662F" w:rsidRDefault="00D3662F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01977446" w:history="1">
            <w:r w:rsidRPr="00F22F25">
              <w:rPr>
                <w:rStyle w:val="ad"/>
                <w:noProof/>
              </w:rPr>
              <w:t>4. Каким образом отобразить информацию о скрытых файлах? Приведите примеры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19774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3662F" w:rsidRDefault="00D3662F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01977447" w:history="1">
            <w:r w:rsidRPr="00F22F25">
              <w:rPr>
                <w:rStyle w:val="ad"/>
                <w:noProof/>
              </w:rPr>
              <w:t>5. При помощи каких команд можно удалить файл и каталог? Можно ли это сделать одной и той же командой? Приведите примеры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19774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3662F" w:rsidRDefault="00D3662F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01977448" w:history="1">
            <w:r w:rsidRPr="00F22F25">
              <w:rPr>
                <w:rStyle w:val="ad"/>
                <w:noProof/>
              </w:rPr>
              <w:t>6. Каким образом можно вывести</w:t>
            </w:r>
            <w:bookmarkStart w:id="0" w:name="_GoBack"/>
            <w:bookmarkEnd w:id="0"/>
            <w:r w:rsidRPr="00F22F25">
              <w:rPr>
                <w:rStyle w:val="ad"/>
                <w:noProof/>
              </w:rPr>
              <w:t xml:space="preserve"> информацию о последних выполненных пользователем командах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19774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3662F" w:rsidRDefault="00D3662F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01977449" w:history="1">
            <w:r w:rsidRPr="00F22F25">
              <w:rPr>
                <w:rStyle w:val="ad"/>
                <w:noProof/>
              </w:rPr>
              <w:t>7. Как воспользоваться историей команд для их модифицированного выполнения? Приведите примеры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19774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3662F" w:rsidRDefault="00D3662F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01977450" w:history="1">
            <w:r w:rsidRPr="00F22F25">
              <w:rPr>
                <w:rStyle w:val="ad"/>
                <w:noProof/>
              </w:rPr>
              <w:t>8. Приведите примеры запуска нескольких команд в одной строке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19774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3662F" w:rsidRDefault="00D3662F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01977451" w:history="1">
            <w:r w:rsidRPr="00F22F25">
              <w:rPr>
                <w:rStyle w:val="ad"/>
                <w:noProof/>
              </w:rPr>
              <w:t>9. Дайте определение и приведите примера символов экранирования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19774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3662F" w:rsidRDefault="00D3662F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01977452" w:history="1">
            <w:r w:rsidRPr="00F22F25">
              <w:rPr>
                <w:rStyle w:val="ad"/>
                <w:noProof/>
              </w:rPr>
              <w:t>10. Охарактеризуйте вывод информации на экран после выполнения команды ls с опцией l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19774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3662F" w:rsidRDefault="00D3662F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01977453" w:history="1">
            <w:r w:rsidRPr="00F22F25">
              <w:rPr>
                <w:rStyle w:val="ad"/>
                <w:noProof/>
              </w:rPr>
              <w:t>11. Что такое относительный путь к файлу? Приведите примеры использования относительного и абсолютного пути при выполнении какой-либо команды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19774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3662F" w:rsidRDefault="00D3662F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01977454" w:history="1">
            <w:r w:rsidRPr="00F22F25">
              <w:rPr>
                <w:rStyle w:val="ad"/>
                <w:noProof/>
              </w:rPr>
              <w:t>12. Как получить информацию об интересующей вас команде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19774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3662F" w:rsidRDefault="00D3662F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01977455" w:history="1">
            <w:r w:rsidRPr="00F22F25">
              <w:rPr>
                <w:rStyle w:val="ad"/>
                <w:noProof/>
              </w:rPr>
              <w:t>13. Какая клавиша или комбинация клавиш служит для автоматического дополнен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19774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129B1" w:rsidRDefault="00F70EDB">
          <w:r>
            <w:fldChar w:fldCharType="end"/>
          </w:r>
        </w:p>
      </w:sdtContent>
    </w:sdt>
    <w:p w:rsidR="006129B1" w:rsidRDefault="00F70EDB">
      <w:pPr>
        <w:pStyle w:val="1"/>
      </w:pPr>
      <w:bookmarkStart w:id="1" w:name="цель-работы"/>
      <w:bookmarkStart w:id="2" w:name="_Toc101977424"/>
      <w:r>
        <w:t>Цель работы</w:t>
      </w:r>
      <w:bookmarkEnd w:id="2"/>
    </w:p>
    <w:p w:rsidR="006129B1" w:rsidRDefault="00F70EDB">
      <w:pPr>
        <w:pStyle w:val="FirstParagraph"/>
      </w:pPr>
      <w:r>
        <w:t>Приобретение практических навыков взаимодействия пользователя с системой посредством командной строки.</w:t>
      </w:r>
    </w:p>
    <w:p w:rsidR="006129B1" w:rsidRDefault="00F70EDB">
      <w:pPr>
        <w:pStyle w:val="1"/>
      </w:pPr>
      <w:bookmarkStart w:id="3" w:name="задание"/>
      <w:bookmarkStart w:id="4" w:name="_Toc101977425"/>
      <w:bookmarkEnd w:id="1"/>
      <w:r>
        <w:t>Задание</w:t>
      </w:r>
      <w:bookmarkEnd w:id="4"/>
    </w:p>
    <w:p w:rsidR="006129B1" w:rsidRDefault="00F70EDB">
      <w:pPr>
        <w:pStyle w:val="Compact"/>
        <w:numPr>
          <w:ilvl w:val="0"/>
          <w:numId w:val="2"/>
        </w:numPr>
      </w:pPr>
      <w:r>
        <w:t>Определите полное имя вашего домашнего каталога. Далее относительно этого каталога будут выполняться последующие упражнения.</w:t>
      </w:r>
    </w:p>
    <w:p w:rsidR="006129B1" w:rsidRDefault="00F70EDB">
      <w:pPr>
        <w:pStyle w:val="Compact"/>
        <w:numPr>
          <w:ilvl w:val="0"/>
          <w:numId w:val="2"/>
        </w:numPr>
      </w:pPr>
      <w:r>
        <w:t xml:space="preserve">Выполните следующие </w:t>
      </w:r>
      <w:r>
        <w:t>действия:</w:t>
      </w:r>
    </w:p>
    <w:p w:rsidR="006129B1" w:rsidRDefault="00F70EDB">
      <w:pPr>
        <w:pStyle w:val="Compact"/>
        <w:numPr>
          <w:ilvl w:val="1"/>
          <w:numId w:val="3"/>
        </w:numPr>
      </w:pPr>
      <w:r>
        <w:t>Перейдите в каталог /tmp.</w:t>
      </w:r>
    </w:p>
    <w:p w:rsidR="006129B1" w:rsidRDefault="00F70EDB">
      <w:pPr>
        <w:pStyle w:val="Compact"/>
        <w:numPr>
          <w:ilvl w:val="1"/>
          <w:numId w:val="3"/>
        </w:numPr>
      </w:pPr>
      <w:r>
        <w:t>Выведите на экран содержимое каталога /tmp. Для этого используйте команду ls с различными опциями. Поясните разницу в выводимой на экран информации.</w:t>
      </w:r>
    </w:p>
    <w:p w:rsidR="006129B1" w:rsidRDefault="00F70EDB">
      <w:pPr>
        <w:pStyle w:val="Compact"/>
        <w:numPr>
          <w:ilvl w:val="1"/>
          <w:numId w:val="3"/>
        </w:numPr>
      </w:pPr>
      <w:r>
        <w:t>Определите, есть ли в каталоге /var/spool подкаталог с именем cron?</w:t>
      </w:r>
    </w:p>
    <w:p w:rsidR="006129B1" w:rsidRDefault="00F70EDB">
      <w:pPr>
        <w:pStyle w:val="Compact"/>
        <w:numPr>
          <w:ilvl w:val="1"/>
          <w:numId w:val="3"/>
        </w:numPr>
      </w:pPr>
      <w:r>
        <w:t>Пер</w:t>
      </w:r>
      <w:r>
        <w:t>ейдите в Ваш домашний каталог и выведите на экран его содержимое. Определите, кто является владельцем файлов и подкаталогов?</w:t>
      </w:r>
    </w:p>
    <w:p w:rsidR="006129B1" w:rsidRDefault="00F70EDB">
      <w:pPr>
        <w:pStyle w:val="Compact"/>
        <w:numPr>
          <w:ilvl w:val="0"/>
          <w:numId w:val="2"/>
        </w:numPr>
      </w:pPr>
      <w:r>
        <w:t>Выполните следующие действия:</w:t>
      </w:r>
    </w:p>
    <w:p w:rsidR="006129B1" w:rsidRDefault="00F70EDB">
      <w:pPr>
        <w:pStyle w:val="Compact"/>
        <w:numPr>
          <w:ilvl w:val="1"/>
          <w:numId w:val="4"/>
        </w:numPr>
      </w:pPr>
      <w:r>
        <w:t>В домашнем каталоге создайте новый каталог с именем newdir.</w:t>
      </w:r>
    </w:p>
    <w:p w:rsidR="006129B1" w:rsidRDefault="00F70EDB">
      <w:pPr>
        <w:pStyle w:val="Compact"/>
        <w:numPr>
          <w:ilvl w:val="1"/>
          <w:numId w:val="4"/>
        </w:numPr>
      </w:pPr>
      <w:r>
        <w:t>В каталоге ~/newdir создайте новый катало</w:t>
      </w:r>
      <w:r>
        <w:t>г с именем morefun.</w:t>
      </w:r>
    </w:p>
    <w:p w:rsidR="006129B1" w:rsidRDefault="00F70EDB">
      <w:pPr>
        <w:pStyle w:val="Compact"/>
        <w:numPr>
          <w:ilvl w:val="1"/>
          <w:numId w:val="4"/>
        </w:numPr>
      </w:pPr>
      <w:r>
        <w:t>В домашнем каталоге создайте одной командой три новых каталога с именами letters, memos, misk. Затем удалите эти каталоги одной командой.</w:t>
      </w:r>
    </w:p>
    <w:p w:rsidR="006129B1" w:rsidRDefault="00F70EDB">
      <w:pPr>
        <w:pStyle w:val="Compact"/>
        <w:numPr>
          <w:ilvl w:val="1"/>
          <w:numId w:val="4"/>
        </w:numPr>
      </w:pPr>
      <w:r>
        <w:t>Попробуйте удалить ранее созданный каталог ~/newdir командой rm. Проверьте, был ли каталог удалён.</w:t>
      </w:r>
    </w:p>
    <w:p w:rsidR="006129B1" w:rsidRDefault="00F70EDB">
      <w:pPr>
        <w:pStyle w:val="Compact"/>
        <w:numPr>
          <w:ilvl w:val="1"/>
          <w:numId w:val="4"/>
        </w:numPr>
      </w:pPr>
      <w:r>
        <w:t>Удалите каталог ~/newdir/morefun из домашнего каталога. Проверьте, был ли каталог удалён.</w:t>
      </w:r>
    </w:p>
    <w:p w:rsidR="006129B1" w:rsidRDefault="00F70EDB">
      <w:pPr>
        <w:pStyle w:val="Compact"/>
        <w:numPr>
          <w:ilvl w:val="0"/>
          <w:numId w:val="2"/>
        </w:numPr>
      </w:pPr>
      <w:r>
        <w:lastRenderedPageBreak/>
        <w:t>С помощью команды man определите, какую опцию команды ls нужно использовать для просмотра содержимое не только указанного каталога, но и подкаталогов, входящих в нег</w:t>
      </w:r>
      <w:r>
        <w:t>о.</w:t>
      </w:r>
    </w:p>
    <w:p w:rsidR="006129B1" w:rsidRDefault="00F70EDB">
      <w:pPr>
        <w:pStyle w:val="Compact"/>
        <w:numPr>
          <w:ilvl w:val="0"/>
          <w:numId w:val="2"/>
        </w:numPr>
      </w:pPr>
      <w:r>
        <w:t>С помощью команды man определите набор опций команды ls, позволяющий отсортировать по времени последнего изменения выводимый список содержимого каталога с развёрнутым описанием файлов.</w:t>
      </w:r>
    </w:p>
    <w:p w:rsidR="006129B1" w:rsidRDefault="00F70EDB">
      <w:pPr>
        <w:pStyle w:val="Compact"/>
        <w:numPr>
          <w:ilvl w:val="0"/>
          <w:numId w:val="2"/>
        </w:numPr>
      </w:pPr>
      <w:r>
        <w:t>Используйте команду man для просмотра описания следующих команд: cd,</w:t>
      </w:r>
      <w:r>
        <w:t xml:space="preserve"> pwd, mkdir, rmdir, rm. Поясните основные опции этих команд.</w:t>
      </w:r>
    </w:p>
    <w:p w:rsidR="006129B1" w:rsidRDefault="00F70EDB">
      <w:pPr>
        <w:pStyle w:val="Compact"/>
        <w:numPr>
          <w:ilvl w:val="0"/>
          <w:numId w:val="2"/>
        </w:numPr>
      </w:pPr>
      <w:r>
        <w:t>Используя информацию, полученную при помощи команды history.</w:t>
      </w:r>
    </w:p>
    <w:p w:rsidR="006129B1" w:rsidRDefault="00F70EDB">
      <w:pPr>
        <w:pStyle w:val="1"/>
      </w:pPr>
      <w:bookmarkStart w:id="5" w:name="теоретическое-введение"/>
      <w:bookmarkStart w:id="6" w:name="_Toc101977426"/>
      <w:bookmarkEnd w:id="3"/>
      <w:r>
        <w:t>Теоретическое введение</w:t>
      </w:r>
      <w:bookmarkEnd w:id="6"/>
    </w:p>
    <w:p w:rsidR="006129B1" w:rsidRDefault="00F70EDB">
      <w:pPr>
        <w:pStyle w:val="2"/>
      </w:pPr>
      <w:bookmarkStart w:id="7" w:name="формат-команды"/>
      <w:bookmarkStart w:id="8" w:name="_Toc101977427"/>
      <w:r>
        <w:t>Формат команды</w:t>
      </w:r>
      <w:bookmarkEnd w:id="8"/>
    </w:p>
    <w:p w:rsidR="006129B1" w:rsidRDefault="00F70EDB">
      <w:pPr>
        <w:pStyle w:val="FirstParagraph"/>
      </w:pPr>
      <w:r>
        <w:t xml:space="preserve">Командой в операционной системе называется записанный по </w:t>
      </w:r>
      <w:r>
        <w:t>специальным правилам текст (возможно с аргументами), представляющий собой указание на выполнение какой-либо функций (или действий) в операционной системе. Обычно первым словом идёт имя команды, остальной текст — аргументы или опции, конкретизирующие действ</w:t>
      </w:r>
      <w:r>
        <w:t>ие.</w:t>
      </w:r>
    </w:p>
    <w:p w:rsidR="006129B1" w:rsidRDefault="00F70EDB">
      <w:pPr>
        <w:pStyle w:val="a0"/>
      </w:pPr>
      <w:r>
        <w:t>Общий формат команд можно представить следующим образом:</w:t>
      </w:r>
    </w:p>
    <w:p w:rsidR="006129B1" w:rsidRDefault="00F70EDB">
      <w:pPr>
        <w:pStyle w:val="SourceCode"/>
      </w:pPr>
      <w:r>
        <w:br/>
      </w:r>
      <w:r>
        <w:rPr>
          <w:rStyle w:val="VerbatimChar"/>
        </w:rPr>
        <w:t>## Команда man</w:t>
      </w:r>
      <w:r>
        <w:br/>
      </w:r>
      <w:r>
        <w:rPr>
          <w:rStyle w:val="VerbatimChar"/>
        </w:rPr>
        <w:t>Команда ```man``` используется для просмотра (оперативная помощь) в диалоговом режиме руководства (manual) по основным командам операционной системы</w:t>
      </w:r>
      <w:r>
        <w:br/>
      </w:r>
      <w:r>
        <w:rPr>
          <w:rStyle w:val="VerbatimChar"/>
        </w:rPr>
        <w:t>типа Linux.</w:t>
      </w:r>
      <w:r>
        <w:br/>
      </w:r>
      <w:r>
        <w:rPr>
          <w:rStyle w:val="VerbatimChar"/>
        </w:rPr>
        <w:t>Формат команды: ``</w:t>
      </w:r>
      <w:r>
        <w:rPr>
          <w:rStyle w:val="VerbatimChar"/>
        </w:rPr>
        <w:t>`man &lt;команда&gt;```</w:t>
      </w:r>
      <w:r>
        <w:br/>
      </w:r>
      <w:r>
        <w:br/>
      </w:r>
      <w:r>
        <w:rPr>
          <w:rStyle w:val="VerbatimChar"/>
        </w:rPr>
        <w:t>Пример (вывод информации о команде man): ```man man```.</w:t>
      </w:r>
      <w:r>
        <w:br/>
      </w:r>
      <w:r>
        <w:br/>
      </w:r>
      <w:r>
        <w:rPr>
          <w:rStyle w:val="VerbatimChar"/>
        </w:rPr>
        <w:t>Для управления просмотром результата выполнения команды man можно использовать</w:t>
      </w:r>
      <w:r>
        <w:br/>
      </w:r>
      <w:r>
        <w:rPr>
          <w:rStyle w:val="VerbatimChar"/>
        </w:rPr>
        <w:t>следующие клавиши:</w:t>
      </w:r>
      <w:r>
        <w:br/>
      </w:r>
      <w:r>
        <w:rPr>
          <w:rStyle w:val="VerbatimChar"/>
        </w:rPr>
        <w:t>- Space — перемещение по документу на одну страницу вперёд;</w:t>
      </w:r>
      <w:r>
        <w:br/>
      </w:r>
      <w:r>
        <w:rPr>
          <w:rStyle w:val="VerbatimChar"/>
        </w:rPr>
        <w:t xml:space="preserve">- Enter — перемещение </w:t>
      </w:r>
      <w:r>
        <w:rPr>
          <w:rStyle w:val="VerbatimChar"/>
        </w:rPr>
        <w:t>по документу на одну строку вперёд;</w:t>
      </w:r>
      <w:r>
        <w:br/>
      </w:r>
      <w:r>
        <w:rPr>
          <w:rStyle w:val="VerbatimChar"/>
        </w:rPr>
        <w:t>- q — выход из режима просмотра описания.</w:t>
      </w:r>
      <w:r>
        <w:br/>
      </w:r>
      <w:r>
        <w:br/>
      </w:r>
      <w:r>
        <w:rPr>
          <w:rStyle w:val="VerbatimChar"/>
        </w:rPr>
        <w:t xml:space="preserve">## Команда cd. </w:t>
      </w:r>
      <w:r>
        <w:br/>
      </w:r>
      <w:r>
        <w:rPr>
          <w:rStyle w:val="VerbatimChar"/>
        </w:rPr>
        <w:t>Команда cd используется для перемещения по файловой системе операционной системы типа Linux.</w:t>
      </w:r>
      <w:r>
        <w:br/>
      </w:r>
      <w:r>
        <w:br/>
      </w:r>
      <w:r>
        <w:rPr>
          <w:rStyle w:val="VerbatimChar"/>
        </w:rPr>
        <w:t>Замечание 1. Файловая система ОС типа Linux — иерархическая система каталогов,</w:t>
      </w:r>
      <w:r>
        <w:br/>
      </w:r>
      <w:r>
        <w:rPr>
          <w:rStyle w:val="VerbatimChar"/>
        </w:rPr>
        <w:t xml:space="preserve">подкаталогов и файлов, которые обычно организованы и сгруппированы по функциональному признаку. </w:t>
      </w:r>
      <w:r>
        <w:br/>
      </w:r>
      <w:r>
        <w:br/>
      </w:r>
      <w:r>
        <w:rPr>
          <w:rStyle w:val="VerbatimChar"/>
        </w:rPr>
        <w:t>Самый верхний каталог в иерархии называется корневым</w:t>
      </w:r>
      <w:r>
        <w:br/>
      </w:r>
      <w:r>
        <w:rPr>
          <w:rStyle w:val="VerbatimChar"/>
        </w:rPr>
        <w:t>и обозначается символом /.</w:t>
      </w:r>
      <w:r>
        <w:rPr>
          <w:rStyle w:val="VerbatimChar"/>
        </w:rPr>
        <w:t xml:space="preserve"> Корневой каталог содержит системные файлы и другие</w:t>
      </w:r>
      <w:r>
        <w:br/>
      </w:r>
      <w:r>
        <w:rPr>
          <w:rStyle w:val="VerbatimChar"/>
        </w:rPr>
        <w:t>каталоги.</w:t>
      </w:r>
      <w:r>
        <w:br/>
      </w:r>
      <w:r>
        <w:br/>
      </w:r>
      <w:r>
        <w:rPr>
          <w:rStyle w:val="VerbatimChar"/>
        </w:rPr>
        <w:lastRenderedPageBreak/>
        <w:t>Формат команды:</w:t>
      </w:r>
      <w:r>
        <w:br/>
      </w:r>
      <w:r>
        <w:rPr>
          <w:rStyle w:val="VerbatimChar"/>
        </w:rPr>
        <w:t>```cd [путь_к_каталогу]```</w:t>
      </w:r>
      <w:r>
        <w:br/>
      </w:r>
      <w:r>
        <w:br/>
      </w:r>
      <w:r>
        <w:rPr>
          <w:rStyle w:val="VerbatimChar"/>
        </w:rPr>
        <w:t>Для перехода в домашний каталог пользователя следует использовать команду ```cd``` без</w:t>
      </w:r>
      <w:r>
        <w:br/>
      </w:r>
      <w:r>
        <w:rPr>
          <w:rStyle w:val="VerbatimChar"/>
        </w:rPr>
        <w:t>параметров или ```cd ~```.</w:t>
      </w:r>
      <w:r>
        <w:br/>
      </w:r>
      <w:r>
        <w:br/>
      </w:r>
      <w:r>
        <w:rPr>
          <w:rStyle w:val="VerbatimChar"/>
        </w:rPr>
        <w:t>Например, команда</w:t>
      </w:r>
      <w:r>
        <w:br/>
      </w:r>
      <w:r>
        <w:rPr>
          <w:rStyle w:val="VerbatimChar"/>
        </w:rPr>
        <w:t>```cd /afs/dk.sc</w:t>
      </w:r>
      <w:r>
        <w:rPr>
          <w:rStyle w:val="VerbatimChar"/>
        </w:rPr>
        <w:t>i.pfu.edu.ru/home```</w:t>
      </w:r>
      <w:r>
        <w:br/>
      </w:r>
      <w:r>
        <w:rPr>
          <w:rStyle w:val="VerbatimChar"/>
        </w:rPr>
        <w:t>позволяет перейти в каталог /afs/dk.sci.pfu.edu.ru/home (если такой существует),</w:t>
      </w:r>
      <w:r>
        <w:br/>
      </w:r>
      <w:r>
        <w:rPr>
          <w:rStyle w:val="VerbatimChar"/>
        </w:rPr>
        <w:t>а для того, чтобы подняться выше на одну директорию, следует использовать:</w:t>
      </w:r>
      <w:r>
        <w:br/>
      </w:r>
      <w:r>
        <w:rPr>
          <w:rStyle w:val="VerbatimChar"/>
        </w:rPr>
        <w:t>```cd ..```.</w:t>
      </w:r>
      <w:r>
        <w:br/>
      </w:r>
      <w:r>
        <w:br/>
      </w:r>
      <w:r>
        <w:rPr>
          <w:rStyle w:val="VerbatimChar"/>
        </w:rPr>
        <w:t>Подробнее об опциях команды **cd** смотри в справке с помощью ком</w:t>
      </w:r>
      <w:r>
        <w:rPr>
          <w:rStyle w:val="VerbatimChar"/>
        </w:rPr>
        <w:t>анды man:</w:t>
      </w:r>
      <w:r>
        <w:br/>
      </w:r>
      <w:r>
        <w:rPr>
          <w:rStyle w:val="VerbatimChar"/>
        </w:rPr>
        <w:t>```man cd```.</w:t>
      </w:r>
      <w:r>
        <w:br/>
      </w:r>
      <w:r>
        <w:br/>
      </w:r>
      <w:r>
        <w:rPr>
          <w:rStyle w:val="VerbatimChar"/>
        </w:rPr>
        <w:t>## Команда pwd</w:t>
      </w:r>
      <w:r>
        <w:br/>
      </w:r>
      <w:r>
        <w:rPr>
          <w:rStyle w:val="VerbatimChar"/>
        </w:rPr>
        <w:t>Для определения абсолютного пути к текущему каталогу используется</w:t>
      </w:r>
      <w:r>
        <w:br/>
      </w:r>
      <w:r>
        <w:rPr>
          <w:rStyle w:val="VerbatimChar"/>
        </w:rPr>
        <w:t>команда pwd (print working directory).</w:t>
      </w:r>
      <w:r>
        <w:br/>
      </w:r>
      <w:r>
        <w:br/>
      </w:r>
      <w:r>
        <w:rPr>
          <w:rStyle w:val="VerbatimChar"/>
        </w:rPr>
        <w:t>Пример (абсолютное имя текущего каталога пользователя dharma):</w:t>
      </w:r>
    </w:p>
    <w:p w:rsidR="006129B1" w:rsidRDefault="00F70EDB">
      <w:pPr>
        <w:pStyle w:val="FirstParagraph"/>
      </w:pPr>
      <w:r>
        <w:t>pwd результат: 1 /afs/dk.sci.pfu.edu.ru/home/d/</w:t>
      </w:r>
      <w:r>
        <w:t>h/dharma</w:t>
      </w:r>
    </w:p>
    <w:p w:rsidR="006129B1" w:rsidRDefault="00F70EDB">
      <w:pPr>
        <w:pStyle w:val="SourceCode"/>
      </w:pPr>
      <w:r>
        <w:br/>
      </w:r>
      <w:r>
        <w:rPr>
          <w:rStyle w:val="VerbatimChar"/>
        </w:rPr>
        <w:t>Сокращения имён файлов. В работе с командами, в качестве аргументов которых</w:t>
      </w:r>
      <w:r>
        <w:br/>
      </w:r>
      <w:r>
        <w:rPr>
          <w:rStyle w:val="VerbatimChar"/>
        </w:rPr>
        <w:t>выступает путь к какому-либо каталогу или файлу, можно использовать сокращённую</w:t>
      </w:r>
      <w:r>
        <w:br/>
      </w:r>
      <w:r>
        <w:rPr>
          <w:rStyle w:val="VerbatimChar"/>
        </w:rPr>
        <w:t>запись пути. Символы сокращения приведены в табл. 4.1.</w:t>
      </w:r>
      <w:r>
        <w:br/>
      </w:r>
      <w:r>
        <w:br/>
      </w:r>
      <w:r>
        <w:rPr>
          <w:rStyle w:val="VerbatimChar"/>
        </w:rPr>
        <w:t>Таблица 4.1</w:t>
      </w:r>
      <w:r>
        <w:br/>
      </w:r>
      <w:r>
        <w:rPr>
          <w:rStyle w:val="VerbatimChar"/>
        </w:rPr>
        <w:t>- ```~``` Домашний кат</w:t>
      </w:r>
      <w:r>
        <w:rPr>
          <w:rStyle w:val="VerbatimChar"/>
        </w:rPr>
        <w:t>алог</w:t>
      </w:r>
      <w:r>
        <w:br/>
      </w:r>
      <w:r>
        <w:rPr>
          <w:rStyle w:val="VerbatimChar"/>
        </w:rPr>
        <w:t>- ```.``` Текущий каталог</w:t>
      </w:r>
      <w:r>
        <w:br/>
      </w:r>
      <w:r>
        <w:rPr>
          <w:rStyle w:val="VerbatimChar"/>
        </w:rPr>
        <w:t>- ```..``` Родительский каталог</w:t>
      </w:r>
      <w:r>
        <w:br/>
      </w:r>
      <w:r>
        <w:br/>
      </w:r>
      <w:r>
        <w:rPr>
          <w:rStyle w:val="VerbatimChar"/>
        </w:rPr>
        <w:t>Например, в команде cd для перемещения по файловой системе сокращённую запись пути можно использовать следующим образом (команды чередуются с выводом</w:t>
      </w:r>
      <w:r>
        <w:br/>
      </w:r>
      <w:r>
        <w:rPr>
          <w:rStyle w:val="VerbatimChar"/>
        </w:rPr>
        <w:t>результата выполнения команды pwd):</w:t>
      </w:r>
    </w:p>
    <w:p w:rsidR="006129B1" w:rsidRDefault="00F70EDB">
      <w:pPr>
        <w:pStyle w:val="FirstParagraph"/>
      </w:pPr>
      <w:r>
        <w:t>pwd</w:t>
      </w:r>
    </w:p>
    <w:p w:rsidR="006129B1" w:rsidRDefault="00F70EDB">
      <w:pPr>
        <w:pStyle w:val="a0"/>
      </w:pPr>
      <w:r>
        <w:t>/a</w:t>
      </w:r>
      <w:r>
        <w:t>fs/dk.sci.pfu.edu.ru/home/d/h/dharma</w:t>
      </w:r>
    </w:p>
    <w:p w:rsidR="006129B1" w:rsidRDefault="00F70EDB">
      <w:pPr>
        <w:pStyle w:val="a0"/>
      </w:pPr>
      <w:r>
        <w:t>cd .. pwd</w:t>
      </w:r>
    </w:p>
    <w:p w:rsidR="006129B1" w:rsidRDefault="00F70EDB">
      <w:pPr>
        <w:pStyle w:val="a0"/>
      </w:pPr>
      <w:r>
        <w:t>/afs/dk.sci.pfu.edu.ru/home/d/h</w:t>
      </w:r>
    </w:p>
    <w:p w:rsidR="006129B1" w:rsidRDefault="00F70EDB">
      <w:pPr>
        <w:pStyle w:val="a0"/>
      </w:pPr>
      <w:r>
        <w:t>cd ../.. pwd</w:t>
      </w:r>
    </w:p>
    <w:p w:rsidR="006129B1" w:rsidRDefault="00F70EDB">
      <w:pPr>
        <w:pStyle w:val="a0"/>
      </w:pPr>
      <w:r>
        <w:t>/afs/dk.sci.pfu.edu.ru/home</w:t>
      </w:r>
    </w:p>
    <w:p w:rsidR="006129B1" w:rsidRDefault="00F70EDB">
      <w:pPr>
        <w:pStyle w:val="a0"/>
      </w:pPr>
      <w:r>
        <w:t>cd ~/work pwd</w:t>
      </w:r>
    </w:p>
    <w:p w:rsidR="006129B1" w:rsidRDefault="00F70EDB">
      <w:pPr>
        <w:pStyle w:val="a0"/>
      </w:pPr>
      <w:r>
        <w:t>/afs/dk.sci.pfu.edu.ru/home/d/h/dharma/work</w:t>
      </w:r>
    </w:p>
    <w:p w:rsidR="006129B1" w:rsidRDefault="00F70EDB">
      <w:pPr>
        <w:pStyle w:val="SourceCode"/>
      </w:pPr>
      <w:r>
        <w:rPr>
          <w:rStyle w:val="VerbatimChar"/>
        </w:rPr>
        <w:lastRenderedPageBreak/>
        <w:t xml:space="preserve">## Команда ls </w:t>
      </w:r>
      <w:r>
        <w:br/>
      </w:r>
      <w:r>
        <w:rPr>
          <w:rStyle w:val="VerbatimChar"/>
        </w:rPr>
        <w:t>Команда ls используется для просмотра содержимого каталога.</w:t>
      </w:r>
      <w:r>
        <w:br/>
      </w:r>
      <w:r>
        <w:br/>
      </w:r>
      <w:r>
        <w:rPr>
          <w:rStyle w:val="VerbatimChar"/>
        </w:rPr>
        <w:t>Фо</w:t>
      </w:r>
      <w:r>
        <w:rPr>
          <w:rStyle w:val="VerbatimChar"/>
        </w:rPr>
        <w:t>рмат команды:</w:t>
      </w:r>
      <w:r>
        <w:br/>
      </w:r>
      <w:r>
        <w:rPr>
          <w:rStyle w:val="VerbatimChar"/>
        </w:rPr>
        <w:t>```ls [-опции] [путь]```</w:t>
      </w:r>
      <w:r>
        <w:br/>
      </w:r>
      <w:r>
        <w:br/>
      </w:r>
      <w:r>
        <w:rPr>
          <w:rStyle w:val="VerbatimChar"/>
        </w:rPr>
        <w:t>Пример:</w:t>
      </w:r>
    </w:p>
    <w:p w:rsidR="006129B1" w:rsidRDefault="00F70EDB">
      <w:pPr>
        <w:pStyle w:val="FirstParagraph"/>
      </w:pPr>
      <w:r>
        <w:t>cd cd .. pwd</w:t>
      </w:r>
    </w:p>
    <w:p w:rsidR="006129B1" w:rsidRDefault="00F70EDB">
      <w:pPr>
        <w:pStyle w:val="a0"/>
      </w:pPr>
      <w:r>
        <w:t>/afs/dk.sci.pfu.edu.ru/home/d/h</w:t>
      </w:r>
    </w:p>
    <w:p w:rsidR="006129B1" w:rsidRDefault="00F70EDB">
      <w:pPr>
        <w:pStyle w:val="a0"/>
      </w:pPr>
      <w:r>
        <w:t>ls</w:t>
      </w:r>
    </w:p>
    <w:p w:rsidR="006129B1" w:rsidRDefault="00F70EDB">
      <w:pPr>
        <w:pStyle w:val="a0"/>
      </w:pPr>
      <w:r>
        <w:t>dharma</w:t>
      </w:r>
    </w:p>
    <w:p w:rsidR="006129B1" w:rsidRDefault="00F70EDB">
      <w:pPr>
        <w:pStyle w:val="SourceCode"/>
      </w:pPr>
      <w:r>
        <w:br/>
      </w:r>
      <w:r>
        <w:rPr>
          <w:rStyle w:val="VerbatimChar"/>
        </w:rPr>
        <w:t>Некоторые файлы в операционной системе скрыты от просмотра и обычно используются для настройки рабочей среды. Имена таких файлов начинаются с точки. Для</w:t>
      </w:r>
      <w:r>
        <w:br/>
      </w:r>
      <w:r>
        <w:rPr>
          <w:rStyle w:val="VerbatimChar"/>
        </w:rPr>
        <w:t>того, чтобы отобразить имена скрытых файлов, необходимо использовать команду **ls**</w:t>
      </w:r>
      <w:r>
        <w:br/>
      </w:r>
      <w:r>
        <w:rPr>
          <w:rStyle w:val="VerbatimChar"/>
        </w:rPr>
        <w:t>с опцией **a**:</w:t>
      </w:r>
      <w:r>
        <w:br/>
      </w:r>
      <w:r>
        <w:rPr>
          <w:rStyle w:val="VerbatimChar"/>
        </w:rPr>
        <w:t>```ls -a```.</w:t>
      </w:r>
      <w:r>
        <w:br/>
      </w:r>
      <w:r>
        <w:br/>
      </w:r>
      <w:r>
        <w:rPr>
          <w:rStyle w:val="VerbatimChar"/>
        </w:rPr>
        <w:t>Можно также получить информацию о типах файлов (каталог, исполняемый файл,</w:t>
      </w:r>
      <w:r>
        <w:br/>
      </w:r>
      <w:r>
        <w:rPr>
          <w:rStyle w:val="VerbatimChar"/>
        </w:rPr>
        <w:t>ссылка), для чего используется опция F. При использовании этой опции в поле имени</w:t>
      </w:r>
      <w:r>
        <w:br/>
      </w:r>
      <w:r>
        <w:rPr>
          <w:rStyle w:val="VerbatimChar"/>
        </w:rPr>
        <w:t>выводится символ, который определяет тип файла (см. табл. 4.2)</w:t>
      </w:r>
      <w:r>
        <w:br/>
      </w:r>
      <w:r>
        <w:rPr>
          <w:rStyle w:val="VerbatimChar"/>
        </w:rPr>
        <w:t>Таблица 4.2</w:t>
      </w:r>
      <w:r>
        <w:br/>
      </w:r>
      <w:r>
        <w:rPr>
          <w:rStyle w:val="VerbatimChar"/>
        </w:rPr>
        <w:t>- Каталог ```/```</w:t>
      </w:r>
      <w:r>
        <w:br/>
      </w:r>
      <w:r>
        <w:rPr>
          <w:rStyle w:val="VerbatimChar"/>
        </w:rPr>
        <w:t>- Исполняемый файл ```*```</w:t>
      </w:r>
      <w:r>
        <w:br/>
      </w:r>
      <w:r>
        <w:rPr>
          <w:rStyle w:val="VerbatimChar"/>
        </w:rPr>
        <w:t>- Ссылка ```@```</w:t>
      </w:r>
      <w:r>
        <w:br/>
      </w:r>
      <w:r>
        <w:br/>
      </w:r>
      <w:r>
        <w:rPr>
          <w:rStyle w:val="VerbatimChar"/>
        </w:rPr>
        <w:t>Чтобы вывести на экран подробную инф</w:t>
      </w:r>
      <w:r>
        <w:rPr>
          <w:rStyle w:val="VerbatimChar"/>
        </w:rPr>
        <w:t>ормацию о файлах и каталогах, необходимо</w:t>
      </w:r>
      <w:r>
        <w:br/>
      </w:r>
      <w:r>
        <w:rPr>
          <w:rStyle w:val="VerbatimChar"/>
        </w:rPr>
        <w:t>использовать опцию **l**. При этом о каждом файле и каталоге будет выведена следующая</w:t>
      </w:r>
      <w:r>
        <w:br/>
      </w:r>
      <w:r>
        <w:rPr>
          <w:rStyle w:val="VerbatimChar"/>
        </w:rPr>
        <w:t>информация:</w:t>
      </w:r>
      <w:r>
        <w:br/>
      </w:r>
      <w:r>
        <w:rPr>
          <w:rStyle w:val="VerbatimChar"/>
        </w:rPr>
        <w:t>- тип файла,</w:t>
      </w:r>
      <w:r>
        <w:br/>
      </w:r>
      <w:r>
        <w:rPr>
          <w:rStyle w:val="VerbatimChar"/>
        </w:rPr>
        <w:t>- право доступа,</w:t>
      </w:r>
      <w:r>
        <w:br/>
      </w:r>
      <w:r>
        <w:rPr>
          <w:rStyle w:val="VerbatimChar"/>
        </w:rPr>
        <w:t>- число ссылок,</w:t>
      </w:r>
      <w:r>
        <w:br/>
      </w:r>
      <w:r>
        <w:rPr>
          <w:rStyle w:val="VerbatimChar"/>
        </w:rPr>
        <w:t>- владелец,</w:t>
      </w:r>
      <w:r>
        <w:br/>
      </w:r>
      <w:r>
        <w:rPr>
          <w:rStyle w:val="VerbatimChar"/>
        </w:rPr>
        <w:t>- размер,</w:t>
      </w:r>
      <w:r>
        <w:br/>
      </w:r>
      <w:r>
        <w:rPr>
          <w:rStyle w:val="VerbatimChar"/>
        </w:rPr>
        <w:t>- дата последней ревизии,</w:t>
      </w:r>
      <w:r>
        <w:br/>
      </w:r>
      <w:r>
        <w:rPr>
          <w:rStyle w:val="VerbatimChar"/>
        </w:rPr>
        <w:t>- имя файла или каталог</w:t>
      </w:r>
      <w:r>
        <w:rPr>
          <w:rStyle w:val="VerbatimChar"/>
        </w:rPr>
        <w:t>а.</w:t>
      </w:r>
      <w:r>
        <w:br/>
      </w:r>
      <w:r>
        <w:br/>
      </w:r>
      <w:r>
        <w:rPr>
          <w:rStyle w:val="VerbatimChar"/>
        </w:rPr>
        <w:t>Пример:</w:t>
      </w:r>
    </w:p>
    <w:p w:rsidR="006129B1" w:rsidRDefault="00F70EDB">
      <w:pPr>
        <w:pStyle w:val="FirstParagraph"/>
      </w:pPr>
      <w:r>
        <w:t>cd / ls</w:t>
      </w:r>
    </w:p>
    <w:p w:rsidR="006129B1" w:rsidRDefault="00F70EDB">
      <w:pPr>
        <w:pStyle w:val="SourceCode"/>
      </w:pPr>
      <w:r>
        <w:br/>
      </w:r>
      <w:r>
        <w:rPr>
          <w:rStyle w:val="VerbatimChar"/>
        </w:rPr>
        <w:t>Результат:</w:t>
      </w:r>
    </w:p>
    <w:p w:rsidR="006129B1" w:rsidRDefault="00F70EDB">
      <w:pPr>
        <w:pStyle w:val="FirstParagraph"/>
      </w:pPr>
      <w:r>
        <w:t>bin boot dev etc home lib media mnt opt proc root sbin sys tmp usr var</w:t>
      </w:r>
    </w:p>
    <w:p w:rsidR="006129B1" w:rsidRDefault="00F70EDB">
      <w:pPr>
        <w:pStyle w:val="SourceCode"/>
      </w:pPr>
      <w:r>
        <w:rPr>
          <w:rStyle w:val="VerbatimChar"/>
        </w:rPr>
        <w:lastRenderedPageBreak/>
        <w:t>В этом же каталоге команда</w:t>
      </w:r>
      <w:r>
        <w:br/>
      </w:r>
      <w:r>
        <w:rPr>
          <w:rStyle w:val="VerbatimChar"/>
        </w:rPr>
        <w:t>```ls -alF```</w:t>
      </w:r>
      <w:r>
        <w:br/>
      </w:r>
      <w:r>
        <w:rPr>
          <w:rStyle w:val="VerbatimChar"/>
        </w:rPr>
        <w:t>даст примерно следующий результат:</w:t>
      </w:r>
    </w:p>
    <w:p w:rsidR="006129B1" w:rsidRDefault="00F70EDB">
      <w:pPr>
        <w:pStyle w:val="FirstParagraph"/>
      </w:pPr>
      <w:r>
        <w:t>drwxr-xr-x 21 root root 4096 Jan. 17 09:00 ./ drwxr-xr-x 21 root root 4096 Ja</w:t>
      </w:r>
      <w:r>
        <w:t>n. 17 09:00 ../ drwxr-xr-x 2 root root 4096 Jan. 18 15:57 bin/ drwxr-xr-x 2 root root 4096 Apr. 14 2008 boot/ drwxr-xr-x 20 root root 14120 Feb. 17 10:48 dev/ drwxr-xr-x 170 root root 12288 Feb. 17 09:19 etc/ drwxr-xr-x 6 root root 4096 Aug. 5 2009 home/ l</w:t>
      </w:r>
      <w:r>
        <w:t xml:space="preserve">rwxrwxrwx 1 root root 5 Jan. 12 22:01 lib -&gt; lib64/ drwxr-xr-x 8 root root 4096 Jan. 30 21:41 media/ drwxr-xr-x 5 root root 4096 Jan. 17 2010 mnt/ drwxr-xr-x 25 root root 4096 Jan. 16 09:55 opt/ dr-xr-xr-x 163 root root 0 Feb. 17 13:17 proc/ drwxr-xr-x 31 </w:t>
      </w:r>
      <w:r>
        <w:t>root root 4096 Feb. 15 23:57 root/ drwxr-xr-x 2 root root 12288 Jan. 18 15:57 sbin/ drwxr-xr-x 12 root root 0 Feb. 17 13:17 sys/ drwxrwxrwt 12 root root 500 Feb. 17 16:35 tmp/ drwxr-xr-x 22 root root 4096 Jan. 18 09:26 usr/ drwxr-xr-x 17 root root 4096 Jan</w:t>
      </w:r>
      <w:r>
        <w:t>. 14 17:38 var/</w:t>
      </w:r>
    </w:p>
    <w:p w:rsidR="006129B1" w:rsidRDefault="00F70EDB">
      <w:pPr>
        <w:pStyle w:val="SourceCode"/>
      </w:pPr>
      <w:r>
        <w:br/>
      </w:r>
      <w:r>
        <w:rPr>
          <w:rStyle w:val="VerbatimChar"/>
        </w:rPr>
        <w:t xml:space="preserve">## Команда mkdir </w:t>
      </w:r>
      <w:r>
        <w:br/>
      </w:r>
      <w:r>
        <w:rPr>
          <w:rStyle w:val="VerbatimChar"/>
        </w:rPr>
        <w:t>Команда mkdir используется для создания каталогов.</w:t>
      </w:r>
      <w:r>
        <w:br/>
      </w:r>
      <w:r>
        <w:br/>
      </w:r>
      <w:r>
        <w:rPr>
          <w:rStyle w:val="VerbatimChar"/>
        </w:rPr>
        <w:t>Формат команды:</w:t>
      </w:r>
      <w:r>
        <w:br/>
      </w:r>
      <w:r>
        <w:rPr>
          <w:rStyle w:val="VerbatimChar"/>
        </w:rPr>
        <w:t>```mkdir имя_каталога1 [имя_каталога2...]```</w:t>
      </w:r>
      <w:r>
        <w:br/>
      </w:r>
      <w:r>
        <w:br/>
      </w:r>
      <w:r>
        <w:rPr>
          <w:rStyle w:val="VerbatimChar"/>
        </w:rPr>
        <w:t>Пример создания каталога в текущем каталоге:</w:t>
      </w:r>
    </w:p>
    <w:p w:rsidR="006129B1" w:rsidRDefault="00F70EDB">
      <w:pPr>
        <w:pStyle w:val="FirstParagraph"/>
      </w:pPr>
      <w:r>
        <w:t>cd pwd</w:t>
      </w:r>
    </w:p>
    <w:p w:rsidR="006129B1" w:rsidRDefault="00F70EDB">
      <w:pPr>
        <w:pStyle w:val="a0"/>
      </w:pPr>
      <w:r>
        <w:t>/afs/dk.sci.pfu.edu.ru/home/d/h/dharma</w:t>
      </w:r>
    </w:p>
    <w:p w:rsidR="006129B1" w:rsidRDefault="00F70EDB">
      <w:pPr>
        <w:pStyle w:val="a0"/>
      </w:pPr>
      <w:r>
        <w:t>ls</w:t>
      </w:r>
    </w:p>
    <w:p w:rsidR="006129B1" w:rsidRDefault="00F70EDB">
      <w:pPr>
        <w:pStyle w:val="a0"/>
      </w:pPr>
      <w:r>
        <w:t>Desktop publi</w:t>
      </w:r>
      <w:r>
        <w:t>c tmp GNUstep public_html work</w:t>
      </w:r>
    </w:p>
    <w:p w:rsidR="006129B1" w:rsidRDefault="00F70EDB">
      <w:pPr>
        <w:pStyle w:val="a0"/>
      </w:pPr>
      <w:r>
        <w:t>mkdir abc ls</w:t>
      </w:r>
    </w:p>
    <w:p w:rsidR="006129B1" w:rsidRDefault="00F70EDB">
      <w:pPr>
        <w:pStyle w:val="a0"/>
      </w:pPr>
      <w:r>
        <w:t>abc GNUstep public_html work Desktop public tmp</w:t>
      </w:r>
    </w:p>
    <w:p w:rsidR="006129B1" w:rsidRDefault="00F70EDB">
      <w:pPr>
        <w:pStyle w:val="SourceCode"/>
      </w:pPr>
      <w:r>
        <w:br/>
      </w:r>
      <w:r>
        <w:rPr>
          <w:rStyle w:val="VerbatimChar"/>
        </w:rPr>
        <w:t>Замечание 2. Для того чтобы создать каталог в определённом месте файловой системы,</w:t>
      </w:r>
      <w:r>
        <w:br/>
      </w:r>
      <w:r>
        <w:rPr>
          <w:rStyle w:val="VerbatimChar"/>
        </w:rPr>
        <w:t>должны быть правильно установлены права доступа.</w:t>
      </w:r>
      <w:r>
        <w:br/>
      </w:r>
      <w:r>
        <w:br/>
      </w:r>
      <w:r>
        <w:rPr>
          <w:rStyle w:val="VerbatimChar"/>
        </w:rPr>
        <w:t>Можно создать также подкаталог в существующем подкаталоге:</w:t>
      </w:r>
    </w:p>
    <w:p w:rsidR="006129B1" w:rsidRDefault="00F70EDB">
      <w:pPr>
        <w:pStyle w:val="FirstParagraph"/>
      </w:pPr>
      <w:r>
        <w:t>mkdir parentdir mkdir parentdir/dir</w:t>
      </w:r>
    </w:p>
    <w:p w:rsidR="006129B1" w:rsidRDefault="00F70EDB">
      <w:pPr>
        <w:pStyle w:val="SourceCode"/>
      </w:pPr>
      <w:r>
        <w:br/>
      </w:r>
      <w:r>
        <w:rPr>
          <w:rStyle w:val="VerbatimChar"/>
        </w:rPr>
        <w:t>При задании нескольких аргументов создаётся несколько каталогов:</w:t>
      </w:r>
    </w:p>
    <w:p w:rsidR="006129B1" w:rsidRDefault="00F70EDB">
      <w:pPr>
        <w:pStyle w:val="FirstParagraph"/>
      </w:pPr>
      <w:r>
        <w:t>cd parentdir mkdir dir1 dir2 dir3</w:t>
      </w:r>
    </w:p>
    <w:p w:rsidR="006129B1" w:rsidRDefault="00F70EDB">
      <w:pPr>
        <w:pStyle w:val="SourceCode"/>
      </w:pPr>
      <w:r>
        <w:br/>
      </w:r>
      <w:r>
        <w:rPr>
          <w:rStyle w:val="VerbatimChar"/>
        </w:rPr>
        <w:t>Можно использовать группировку:</w:t>
      </w:r>
      <w:r>
        <w:br/>
      </w:r>
      <w:r>
        <w:rPr>
          <w:rStyle w:val="VerbatimChar"/>
        </w:rPr>
        <w:t>```mkdir parentdir/{dir1,dir</w:t>
      </w:r>
      <w:r>
        <w:rPr>
          <w:rStyle w:val="VerbatimChar"/>
        </w:rPr>
        <w:t>2,dir3}```</w:t>
      </w:r>
      <w:r>
        <w:br/>
      </w:r>
      <w:r>
        <w:lastRenderedPageBreak/>
        <w:br/>
      </w:r>
      <w:r>
        <w:rPr>
          <w:rStyle w:val="VerbatimChar"/>
        </w:rPr>
        <w:t>Если же требуется создать подкаталог в каталоге, отличном от текущего, то путь к нему</w:t>
      </w:r>
      <w:r>
        <w:br/>
      </w:r>
      <w:r>
        <w:rPr>
          <w:rStyle w:val="VerbatimChar"/>
        </w:rPr>
        <w:t>требуется указать в явном виде:</w:t>
      </w:r>
    </w:p>
    <w:p w:rsidR="006129B1" w:rsidRDefault="00F70EDB">
      <w:pPr>
        <w:pStyle w:val="FirstParagraph"/>
      </w:pPr>
      <w:r>
        <w:t>mkdir ../dir1/dir2 или mkdir ~/dir1/dir2</w:t>
      </w:r>
    </w:p>
    <w:p w:rsidR="006129B1" w:rsidRDefault="00F70EDB">
      <w:pPr>
        <w:pStyle w:val="SourceCode"/>
      </w:pPr>
      <w:r>
        <w:br/>
      </w:r>
      <w:r>
        <w:rPr>
          <w:rStyle w:val="VerbatimChar"/>
        </w:rPr>
        <w:t>Интересны следующие опции:</w:t>
      </w:r>
      <w:r>
        <w:br/>
      </w:r>
      <w:r>
        <w:rPr>
          <w:rStyle w:val="VerbatimChar"/>
        </w:rPr>
        <w:t>- **--mode** (или **-m**) — установка атрибутов доступа;</w:t>
      </w:r>
      <w:r>
        <w:br/>
      </w:r>
      <w:r>
        <w:rPr>
          <w:rStyle w:val="VerbatimChar"/>
        </w:rPr>
        <w:t>- **--parents** (или **-p**)— создание каталога вместе с родительскими по отношению к нему</w:t>
      </w:r>
      <w:r>
        <w:br/>
      </w:r>
      <w:r>
        <w:rPr>
          <w:rStyle w:val="VerbatimChar"/>
        </w:rPr>
        <w:t>каталогами.</w:t>
      </w:r>
      <w:r>
        <w:br/>
      </w:r>
      <w:r>
        <w:br/>
      </w:r>
      <w:r>
        <w:rPr>
          <w:rStyle w:val="VerbatimChar"/>
        </w:rPr>
        <w:t>Атрибуты задаются в численной или символьной нотации:</w:t>
      </w:r>
      <w:r>
        <w:br/>
      </w:r>
      <w:r>
        <w:rPr>
          <w:rStyle w:val="VerbatimChar"/>
        </w:rPr>
        <w:t>```mkdir --mode=777 dir```</w:t>
      </w:r>
      <w:r>
        <w:br/>
      </w:r>
      <w:r>
        <w:rPr>
          <w:rStyle w:val="VerbatimChar"/>
        </w:rPr>
        <w:t>или</w:t>
      </w:r>
      <w:r>
        <w:br/>
      </w:r>
      <w:r>
        <w:rPr>
          <w:rStyle w:val="VerbatimChar"/>
        </w:rPr>
        <w:t>```mkdir -m a+rwx dir```</w:t>
      </w:r>
      <w:r>
        <w:br/>
      </w:r>
      <w:r>
        <w:br/>
      </w:r>
      <w:r>
        <w:rPr>
          <w:rStyle w:val="VerbatimChar"/>
        </w:rPr>
        <w:t>Опция **--parents** (краткая форма -p) по</w:t>
      </w:r>
      <w:r>
        <w:rPr>
          <w:rStyle w:val="VerbatimChar"/>
        </w:rPr>
        <w:t>зволяет создавать иерархическую цепочку</w:t>
      </w:r>
      <w:r>
        <w:br/>
      </w:r>
      <w:r>
        <w:rPr>
          <w:rStyle w:val="VerbatimChar"/>
        </w:rPr>
        <w:t>подкаталогов, создавая все промежуточные каталоги:</w:t>
      </w:r>
      <w:r>
        <w:br/>
      </w:r>
      <w:r>
        <w:rPr>
          <w:rStyle w:val="VerbatimChar"/>
        </w:rPr>
        <w:t>```mkdir -p ~/dir1/dir2/dir3```</w:t>
      </w:r>
      <w:r>
        <w:br/>
      </w:r>
      <w:r>
        <w:br/>
      </w:r>
      <w:r>
        <w:rPr>
          <w:rStyle w:val="VerbatimChar"/>
        </w:rPr>
        <w:t>## Команда rm</w:t>
      </w:r>
      <w:r>
        <w:br/>
      </w:r>
      <w:r>
        <w:rPr>
          <w:rStyle w:val="VerbatimChar"/>
        </w:rPr>
        <w:t>Команда rm используется для удаления файлов и/или каталогов.</w:t>
      </w:r>
      <w:r>
        <w:br/>
      </w:r>
      <w:r>
        <w:br/>
      </w:r>
      <w:r>
        <w:rPr>
          <w:rStyle w:val="VerbatimChar"/>
        </w:rPr>
        <w:t>Формат команды:</w:t>
      </w:r>
      <w:r>
        <w:br/>
      </w:r>
      <w:r>
        <w:rPr>
          <w:rStyle w:val="VerbatimChar"/>
        </w:rPr>
        <w:t>```rm [-опции] [файл]```</w:t>
      </w:r>
      <w:r>
        <w:br/>
      </w:r>
      <w:r>
        <w:br/>
      </w:r>
      <w:r>
        <w:rPr>
          <w:rStyle w:val="VerbatimChar"/>
        </w:rPr>
        <w:t>Если требуется</w:t>
      </w:r>
      <w:r>
        <w:rPr>
          <w:rStyle w:val="VerbatimChar"/>
        </w:rPr>
        <w:t>, чтобы выдавался запрос подтверждения на удаление файла, то необходимо использовать опцию **i**.</w:t>
      </w:r>
      <w:r>
        <w:br/>
      </w:r>
      <w:r>
        <w:br/>
      </w:r>
      <w:r>
        <w:rPr>
          <w:rStyle w:val="VerbatimChar"/>
        </w:rPr>
        <w:t>Чтобы удалить каталог, содержащий файлы, нужно использовать опцию **r**. Без указания</w:t>
      </w:r>
      <w:r>
        <w:br/>
      </w:r>
      <w:r>
        <w:rPr>
          <w:rStyle w:val="VerbatimChar"/>
        </w:rPr>
        <w:t>этой опции команда не будет выполняться.</w:t>
      </w:r>
      <w:r>
        <w:br/>
      </w:r>
      <w:r>
        <w:br/>
      </w:r>
      <w:r>
        <w:rPr>
          <w:rStyle w:val="VerbatimChar"/>
        </w:rPr>
        <w:t>Пример:</w:t>
      </w:r>
    </w:p>
    <w:p w:rsidR="006129B1" w:rsidRDefault="00F70EDB">
      <w:pPr>
        <w:pStyle w:val="FirstParagraph"/>
      </w:pPr>
      <w:r>
        <w:t>cd mkdir abs rm abc</w:t>
      </w:r>
    </w:p>
    <w:p w:rsidR="006129B1" w:rsidRDefault="00F70EDB">
      <w:pPr>
        <w:pStyle w:val="a0"/>
      </w:pPr>
      <w:r>
        <w:t>r</w:t>
      </w:r>
      <w:r>
        <w:t>m: abc is a directory</w:t>
      </w:r>
    </w:p>
    <w:p w:rsidR="006129B1" w:rsidRDefault="00F70EDB">
      <w:pPr>
        <w:pStyle w:val="a0"/>
      </w:pPr>
      <w:r>
        <w:t>rm -r abc</w:t>
      </w:r>
    </w:p>
    <w:p w:rsidR="006129B1" w:rsidRDefault="00F70EDB">
      <w:pPr>
        <w:pStyle w:val="SourceCode"/>
      </w:pPr>
      <w:r>
        <w:br/>
      </w:r>
      <w:r>
        <w:rPr>
          <w:rStyle w:val="VerbatimChar"/>
        </w:rPr>
        <w:t>Если каталог пуст, то можно воспользоваться командой **rmdir**. Если удаляемый</w:t>
      </w:r>
      <w:r>
        <w:br/>
      </w:r>
      <w:r>
        <w:rPr>
          <w:rStyle w:val="VerbatimChar"/>
        </w:rPr>
        <w:t xml:space="preserve">каталог содержит файлы, то команда не будет выполнена — нужно использовать </w:t>
      </w:r>
      <w:r>
        <w:br/>
      </w:r>
      <w:r>
        <w:rPr>
          <w:rStyle w:val="VerbatimChar"/>
        </w:rPr>
        <w:t>```rm -r имя_каталога```.</w:t>
      </w:r>
      <w:r>
        <w:br/>
      </w:r>
      <w:r>
        <w:br/>
      </w:r>
      <w:r>
        <w:rPr>
          <w:rStyle w:val="VerbatimChar"/>
        </w:rPr>
        <w:t xml:space="preserve">## Команда history </w:t>
      </w:r>
      <w:r>
        <w:br/>
      </w:r>
      <w:r>
        <w:rPr>
          <w:rStyle w:val="VerbatimChar"/>
        </w:rPr>
        <w:t>Для вывода на экран с</w:t>
      </w:r>
      <w:r>
        <w:rPr>
          <w:rStyle w:val="VerbatimChar"/>
        </w:rPr>
        <w:t>писка ранее выполненных команд используется команда **history**. Выводимые на экран команды в списке нумеруются. К любой</w:t>
      </w:r>
      <w:r>
        <w:br/>
      </w:r>
      <w:r>
        <w:rPr>
          <w:rStyle w:val="VerbatimChar"/>
        </w:rPr>
        <w:lastRenderedPageBreak/>
        <w:t>команде из выведенного на экран списка можно обратиться по её номеру в списке,</w:t>
      </w:r>
      <w:r>
        <w:br/>
      </w:r>
      <w:r>
        <w:rPr>
          <w:rStyle w:val="VerbatimChar"/>
        </w:rPr>
        <w:t>воспользовавшись конструкцией **!&lt;номер_команды&gt;**.</w:t>
      </w:r>
      <w:r>
        <w:br/>
      </w:r>
      <w:r>
        <w:br/>
      </w:r>
      <w:r>
        <w:rPr>
          <w:rStyle w:val="VerbatimChar"/>
        </w:rPr>
        <w:t>При</w:t>
      </w:r>
      <w:r>
        <w:rPr>
          <w:rStyle w:val="VerbatimChar"/>
        </w:rPr>
        <w:t>мер:</w:t>
      </w:r>
      <w:r>
        <w:br/>
      </w:r>
      <w:r>
        <w:br/>
      </w:r>
      <w:r>
        <w:rPr>
          <w:rStyle w:val="VerbatimChar"/>
        </w:rPr>
        <w:t>```1 history</w:t>
      </w:r>
      <w:r>
        <w:br/>
      </w:r>
      <w:r>
        <w:rPr>
          <w:rStyle w:val="VerbatimChar"/>
        </w:rPr>
        <w:t>2 1 pwd</w:t>
      </w:r>
      <w:r>
        <w:br/>
      </w:r>
      <w:r>
        <w:rPr>
          <w:rStyle w:val="VerbatimChar"/>
        </w:rPr>
        <w:t>3 2 ls</w:t>
      </w:r>
      <w:r>
        <w:br/>
      </w:r>
      <w:r>
        <w:rPr>
          <w:rStyle w:val="VerbatimChar"/>
        </w:rPr>
        <w:t>4 3 ls -a</w:t>
      </w:r>
      <w:r>
        <w:br/>
      </w:r>
      <w:r>
        <w:rPr>
          <w:rStyle w:val="VerbatimChar"/>
        </w:rPr>
        <w:t>5 4 ls -l</w:t>
      </w:r>
      <w:r>
        <w:br/>
      </w:r>
      <w:r>
        <w:rPr>
          <w:rStyle w:val="VerbatimChar"/>
        </w:rPr>
        <w:t>6 5 cd /</w:t>
      </w:r>
      <w:r>
        <w:br/>
      </w:r>
      <w:r>
        <w:rPr>
          <w:rStyle w:val="VerbatimChar"/>
        </w:rPr>
        <w:t>7 6 history</w:t>
      </w:r>
      <w:r>
        <w:br/>
      </w:r>
      <w:r>
        <w:rPr>
          <w:rStyle w:val="VerbatimChar"/>
        </w:rPr>
        <w:t>8</w:t>
      </w:r>
      <w:r>
        <w:br/>
      </w:r>
      <w:r>
        <w:rPr>
          <w:rStyle w:val="VerbatimChar"/>
        </w:rPr>
        <w:t>9 !5</w:t>
      </w:r>
      <w:r>
        <w:br/>
      </w:r>
      <w:r>
        <w:rPr>
          <w:rStyle w:val="VerbatimChar"/>
        </w:rPr>
        <w:t>10 cd /</w:t>
      </w:r>
    </w:p>
    <w:p w:rsidR="006129B1" w:rsidRDefault="00F70EDB">
      <w:pPr>
        <w:pStyle w:val="FirstParagraph"/>
      </w:pPr>
      <w:r>
        <w:t>Можно модифицировать команду из выведенного на экран списка при помощи следующей конструкции:</w:t>
      </w:r>
    </w:p>
    <w:p w:rsidR="006129B1" w:rsidRDefault="00F70EDB">
      <w:pPr>
        <w:pStyle w:val="a0"/>
      </w:pPr>
      <w:r>
        <w:t>!:s//</w:t>
      </w:r>
    </w:p>
    <w:p w:rsidR="006129B1" w:rsidRDefault="00F70EDB">
      <w:pPr>
        <w:pStyle w:val="a0"/>
      </w:pPr>
      <w:r>
        <w:t>Пример:</w:t>
      </w:r>
    </w:p>
    <w:p w:rsidR="006129B1" w:rsidRDefault="00F70EDB">
      <w:pPr>
        <w:pStyle w:val="SourceCode"/>
      </w:pPr>
      <w:r>
        <w:rPr>
          <w:rStyle w:val="VerbatimChar"/>
        </w:rPr>
        <w:t>!3:s/a/F</w:t>
      </w:r>
      <w:r>
        <w:br/>
      </w:r>
      <w:r>
        <w:rPr>
          <w:rStyle w:val="VerbatimChar"/>
        </w:rPr>
        <w:t>ls -F</w:t>
      </w:r>
    </w:p>
    <w:p w:rsidR="006129B1" w:rsidRDefault="00F70EDB">
      <w:pPr>
        <w:pStyle w:val="1"/>
      </w:pPr>
      <w:bookmarkStart w:id="9" w:name="выполнение-лабораторной-работы"/>
      <w:bookmarkStart w:id="10" w:name="_Toc101977428"/>
      <w:bookmarkEnd w:id="5"/>
      <w:bookmarkEnd w:id="7"/>
      <w:r>
        <w:t>Выполнение лабораторной работы</w:t>
      </w:r>
      <w:bookmarkEnd w:id="10"/>
    </w:p>
    <w:p w:rsidR="006129B1" w:rsidRDefault="00F70EDB">
      <w:pPr>
        <w:pStyle w:val="2"/>
      </w:pPr>
      <w:bookmarkStart w:id="11" w:name="шаг-1."/>
      <w:bookmarkStart w:id="12" w:name="_Toc101977429"/>
      <w:r>
        <w:t>Шаг 1.</w:t>
      </w:r>
      <w:bookmarkEnd w:id="12"/>
    </w:p>
    <w:p w:rsidR="006129B1" w:rsidRDefault="00F70EDB">
      <w:pPr>
        <w:pStyle w:val="FirstParagraph"/>
      </w:pPr>
      <w:r>
        <w:t xml:space="preserve">Определяем полное имя домашнего каталога. Вводим команду </w:t>
      </w:r>
      <w:r>
        <w:rPr>
          <w:rStyle w:val="VerbatimChar"/>
        </w:rPr>
        <w:t>cd ~</w:t>
      </w:r>
      <w:r>
        <w:t xml:space="preserve">, чтобы перейти в домашний каталог. Затем вводим команду </w:t>
      </w:r>
      <w:r>
        <w:rPr>
          <w:rStyle w:val="VerbatimChar"/>
        </w:rPr>
        <w:t>pwd</w:t>
      </w:r>
      <w:r>
        <w:t xml:space="preserve"> чтобы узнать полное имя текущей директории.</w:t>
      </w:r>
    </w:p>
    <w:p w:rsidR="006129B1" w:rsidRDefault="00F70EDB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5334000" cy="619272"/>
            <wp:effectExtent l="0" t="0" r="0" b="0"/>
            <wp:docPr id="25" name="Picture" descr="Имя домашнего каталог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" descr="image//s_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9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129B1" w:rsidRDefault="00F70EDB">
      <w:pPr>
        <w:pStyle w:val="ImageCaption"/>
      </w:pPr>
      <w:r>
        <w:t>Имя домашнего каталога</w:t>
      </w:r>
    </w:p>
    <w:p w:rsidR="006129B1" w:rsidRDefault="00F70EDB">
      <w:pPr>
        <w:pStyle w:val="2"/>
      </w:pPr>
      <w:bookmarkStart w:id="13" w:name="шаги-2.1---2.2"/>
      <w:bookmarkStart w:id="14" w:name="_Toc101977430"/>
      <w:bookmarkEnd w:id="11"/>
      <w:r>
        <w:t>Шаги 2.1 - 2.2</w:t>
      </w:r>
      <w:bookmarkEnd w:id="14"/>
    </w:p>
    <w:p w:rsidR="006129B1" w:rsidRDefault="00F70EDB">
      <w:pPr>
        <w:pStyle w:val="FirstParagraph"/>
      </w:pPr>
      <w:r>
        <w:t xml:space="preserve">Переходим в каталог /tmp и выводим его содержимое </w:t>
      </w:r>
      <w:r>
        <w:t xml:space="preserve">на экран с помощью команды ls с различными опциями. Добавление флага </w:t>
      </w:r>
      <w:r>
        <w:rPr>
          <w:b/>
          <w:bCs/>
        </w:rPr>
        <w:t>a</w:t>
      </w:r>
      <w:r>
        <w:t xml:space="preserve"> к команде </w:t>
      </w:r>
      <w:r>
        <w:rPr>
          <w:b/>
          <w:bCs/>
        </w:rPr>
        <w:t>ls</w:t>
      </w:r>
      <w:r>
        <w:t xml:space="preserve"> позволяет увидеть скрытие файлы (на скриншоте они выделены зеленым).</w:t>
      </w:r>
    </w:p>
    <w:p w:rsidR="006129B1" w:rsidRDefault="00F70EDB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5334000" cy="3650574"/>
            <wp:effectExtent l="0" t="0" r="0" b="0"/>
            <wp:docPr id="29" name="Picture" descr="ls и ls -a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" descr="image//s_2.1-2.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05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129B1" w:rsidRDefault="00F70EDB">
      <w:pPr>
        <w:pStyle w:val="ImageCaption"/>
      </w:pPr>
      <w:r>
        <w:t>ls и ls -a</w:t>
      </w:r>
    </w:p>
    <w:p w:rsidR="006129B1" w:rsidRDefault="00F70EDB">
      <w:pPr>
        <w:pStyle w:val="a0"/>
      </w:pPr>
      <w:r>
        <w:t xml:space="preserve">Вызов команды </w:t>
      </w:r>
      <w:r>
        <w:rPr>
          <w:b/>
          <w:bCs/>
        </w:rPr>
        <w:t>ls</w:t>
      </w:r>
      <w:r>
        <w:t xml:space="preserve"> с опциями </w:t>
      </w:r>
      <w:r>
        <w:rPr>
          <w:b/>
          <w:bCs/>
        </w:rPr>
        <w:t>-alF</w:t>
      </w:r>
      <w:r>
        <w:t xml:space="preserve"> позволяет увидеть подробную информацию: - тип файла, - пра</w:t>
      </w:r>
      <w:r>
        <w:t>во доступа, - число ссылок, - владелец, - размер, - дата последней ревизии, - имя файла или каталога.</w:t>
      </w:r>
    </w:p>
    <w:p w:rsidR="006129B1" w:rsidRDefault="00F70EDB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5334000" cy="3957674"/>
            <wp:effectExtent l="0" t="0" r="0" b="0"/>
            <wp:docPr id="32" name="Picture" descr="ls -alF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" descr="image//s_2.1-2.2_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7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129B1" w:rsidRDefault="00F70EDB">
      <w:pPr>
        <w:pStyle w:val="ImageCaption"/>
      </w:pPr>
      <w:r>
        <w:t>ls -alF</w:t>
      </w:r>
    </w:p>
    <w:p w:rsidR="006129B1" w:rsidRDefault="00F70EDB">
      <w:pPr>
        <w:pStyle w:val="2"/>
      </w:pPr>
      <w:bookmarkStart w:id="15" w:name="шаг-2.3"/>
      <w:bookmarkStart w:id="16" w:name="_Toc101977431"/>
      <w:bookmarkEnd w:id="13"/>
      <w:r>
        <w:t>Шаг 2.3</w:t>
      </w:r>
      <w:bookmarkEnd w:id="16"/>
    </w:p>
    <w:p w:rsidR="006129B1" w:rsidRDefault="00F70EDB">
      <w:pPr>
        <w:pStyle w:val="FirstParagraph"/>
      </w:pPr>
      <w:r>
        <w:t xml:space="preserve">Определим, есть ли в каталоге </w:t>
      </w:r>
      <w:r>
        <w:rPr>
          <w:b/>
          <w:bCs/>
        </w:rPr>
        <w:t>/var/spool</w:t>
      </w:r>
      <w:r>
        <w:t xml:space="preserve"> подкаталог с именем </w:t>
      </w:r>
      <w:r>
        <w:rPr>
          <w:b/>
          <w:bCs/>
        </w:rPr>
        <w:t>cron</w:t>
      </w:r>
      <w:r>
        <w:t xml:space="preserve">. Ответ: нет. Я использовал команду </w:t>
      </w:r>
      <w:r>
        <w:rPr>
          <w:b/>
          <w:bCs/>
        </w:rPr>
        <w:t>tree</w:t>
      </w:r>
      <w:r>
        <w:t xml:space="preserve">, в дереве каталогов подкаталога </w:t>
      </w:r>
      <w:r>
        <w:rPr>
          <w:b/>
          <w:bCs/>
        </w:rPr>
        <w:t>cron</w:t>
      </w:r>
      <w:r>
        <w:t xml:space="preserve"> не оказалось, да и команда </w:t>
      </w:r>
      <w:r>
        <w:rPr>
          <w:b/>
          <w:bCs/>
        </w:rPr>
        <w:t>ls</w:t>
      </w:r>
      <w:r>
        <w:t xml:space="preserve"> дала такой же результат.</w:t>
      </w:r>
    </w:p>
    <w:p w:rsidR="006129B1" w:rsidRDefault="00F70EDB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5334000" cy="1741959"/>
            <wp:effectExtent l="0" t="0" r="0" b="0"/>
            <wp:docPr id="36" name="Picture" descr="Есть ли cron?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image//s_2.3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41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129B1" w:rsidRDefault="00F70EDB">
      <w:pPr>
        <w:pStyle w:val="ImageCaption"/>
      </w:pPr>
      <w:r>
        <w:t>Есть ли cron?</w:t>
      </w:r>
    </w:p>
    <w:p w:rsidR="006129B1" w:rsidRDefault="00F70EDB">
      <w:pPr>
        <w:pStyle w:val="2"/>
      </w:pPr>
      <w:bookmarkStart w:id="17" w:name="шаг-2.4"/>
      <w:bookmarkStart w:id="18" w:name="_Toc101977432"/>
      <w:bookmarkEnd w:id="15"/>
      <w:r>
        <w:t>Шаг 2.4</w:t>
      </w:r>
      <w:bookmarkEnd w:id="18"/>
    </w:p>
    <w:p w:rsidR="006129B1" w:rsidRDefault="00F70EDB">
      <w:pPr>
        <w:pStyle w:val="FirstParagraph"/>
      </w:pPr>
      <w:r>
        <w:t xml:space="preserve">Перехожу в домашний каталог, выясняю кто является владельцем файлов и подкаталогов в нем с помощью команды </w:t>
      </w:r>
      <w:r>
        <w:rPr>
          <w:rStyle w:val="VerbatimChar"/>
        </w:rPr>
        <w:t>ls -alF</w:t>
      </w:r>
      <w:r>
        <w:t>.</w:t>
      </w:r>
    </w:p>
    <w:p w:rsidR="006129B1" w:rsidRDefault="00F70EDB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5334000" cy="3706677"/>
            <wp:effectExtent l="0" t="0" r="0" b="0"/>
            <wp:docPr id="40" name="Picture" descr="Содержимое домашнего каталог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" descr="image//s_2.4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066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129B1" w:rsidRDefault="00F70EDB">
      <w:pPr>
        <w:pStyle w:val="ImageCaption"/>
      </w:pPr>
      <w:r>
        <w:t xml:space="preserve">Содержимое домашнего </w:t>
      </w:r>
      <w:r>
        <w:t>каталога</w:t>
      </w:r>
    </w:p>
    <w:p w:rsidR="006129B1" w:rsidRDefault="00F70EDB">
      <w:pPr>
        <w:pStyle w:val="2"/>
      </w:pPr>
      <w:bookmarkStart w:id="19" w:name="шаги-3.1-3.2"/>
      <w:bookmarkStart w:id="20" w:name="_Toc101977433"/>
      <w:bookmarkEnd w:id="17"/>
      <w:r>
        <w:t>Шаги 3.1-3.2</w:t>
      </w:r>
      <w:bookmarkEnd w:id="20"/>
    </w:p>
    <w:p w:rsidR="006129B1" w:rsidRDefault="00F70EDB">
      <w:pPr>
        <w:pStyle w:val="FirstParagraph"/>
      </w:pPr>
      <w:r>
        <w:t xml:space="preserve">В домашнем каталоге я создал новый подкаталог </w:t>
      </w:r>
      <w:r>
        <w:rPr>
          <w:b/>
          <w:bCs/>
        </w:rPr>
        <w:t>newdir</w:t>
      </w:r>
      <w:r>
        <w:t xml:space="preserve">. Затем я перешел в </w:t>
      </w:r>
      <w:r>
        <w:rPr>
          <w:b/>
          <w:bCs/>
        </w:rPr>
        <w:t>newdir</w:t>
      </w:r>
      <w:r>
        <w:t xml:space="preserve"> и создал там подкаталог </w:t>
      </w:r>
      <w:r>
        <w:rPr>
          <w:b/>
          <w:bCs/>
        </w:rPr>
        <w:t>morefun</w:t>
      </w:r>
      <w:r>
        <w:t xml:space="preserve">. С помощью команды </w:t>
      </w:r>
      <w:r>
        <w:rPr>
          <w:b/>
          <w:bCs/>
        </w:rPr>
        <w:t>tree</w:t>
      </w:r>
      <w:r>
        <w:t xml:space="preserve"> я убедился в правильности выполнения команд.</w:t>
      </w:r>
    </w:p>
    <w:p w:rsidR="006129B1" w:rsidRDefault="00F70EDB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5334000" cy="2397303"/>
            <wp:effectExtent l="0" t="0" r="0" b="0"/>
            <wp:docPr id="44" name="Picture" descr="newdir и morefun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icture" descr="image//s_3.1-3.2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973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129B1" w:rsidRDefault="00F70EDB">
      <w:pPr>
        <w:pStyle w:val="ImageCaption"/>
      </w:pPr>
      <w:r>
        <w:t>newdir и morefun</w:t>
      </w:r>
    </w:p>
    <w:p w:rsidR="006129B1" w:rsidRDefault="00F70EDB">
      <w:pPr>
        <w:pStyle w:val="2"/>
      </w:pPr>
      <w:bookmarkStart w:id="21" w:name="шаг-3.3"/>
      <w:bookmarkStart w:id="22" w:name="_Toc101977434"/>
      <w:bookmarkEnd w:id="19"/>
      <w:r>
        <w:lastRenderedPageBreak/>
        <w:t>Шаг 3.3</w:t>
      </w:r>
      <w:bookmarkEnd w:id="22"/>
    </w:p>
    <w:p w:rsidR="006129B1" w:rsidRDefault="00F70EDB">
      <w:pPr>
        <w:pStyle w:val="FirstParagraph"/>
      </w:pPr>
      <w:r>
        <w:t>В домашнем каталоге я одной</w:t>
      </w:r>
      <w:r>
        <w:t xml:space="preserve"> командой создал три новых директории: letters, memos, misk. Затем также одной командой их удадлил.</w:t>
      </w:r>
    </w:p>
    <w:p w:rsidR="006129B1" w:rsidRDefault="00F70EDB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5334000" cy="5659464"/>
            <wp:effectExtent l="0" t="0" r="0" b="0"/>
            <wp:docPr id="48" name="Picture" descr="Создание и удаление нескольких каталогов одновременно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" descr="image//s_3.3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594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129B1" w:rsidRDefault="00F70EDB">
      <w:pPr>
        <w:pStyle w:val="ImageCaption"/>
      </w:pPr>
      <w:r>
        <w:t>Создание и удаление нескольких каталогов одновременно</w:t>
      </w:r>
    </w:p>
    <w:p w:rsidR="006129B1" w:rsidRDefault="00F70EDB">
      <w:pPr>
        <w:pStyle w:val="2"/>
      </w:pPr>
      <w:bookmarkStart w:id="23" w:name="шаг-3.4"/>
      <w:bookmarkStart w:id="24" w:name="_Toc101977435"/>
      <w:bookmarkEnd w:id="21"/>
      <w:r>
        <w:t>Шаг 3.4</w:t>
      </w:r>
      <w:bookmarkEnd w:id="24"/>
    </w:p>
    <w:p w:rsidR="006129B1" w:rsidRDefault="00F70EDB">
      <w:pPr>
        <w:pStyle w:val="FirstParagraph"/>
      </w:pPr>
      <w:r>
        <w:t xml:space="preserve">Я попробовал удалить каталог </w:t>
      </w:r>
      <w:r>
        <w:rPr>
          <w:b/>
          <w:bCs/>
        </w:rPr>
        <w:t>~/newdir</w:t>
      </w:r>
      <w:r>
        <w:t xml:space="preserve"> командой </w:t>
      </w:r>
      <w:r>
        <w:rPr>
          <w:b/>
          <w:bCs/>
        </w:rPr>
        <w:t>rm</w:t>
      </w:r>
      <w:r>
        <w:t xml:space="preserve">. </w:t>
      </w:r>
      <w:r>
        <w:t xml:space="preserve">Каталог удален не был, так как по умолчанию </w:t>
      </w:r>
      <w:r>
        <w:rPr>
          <w:b/>
          <w:bCs/>
        </w:rPr>
        <w:t>rm</w:t>
      </w:r>
      <w:r>
        <w:t xml:space="preserve"> удаляет только файлы.</w:t>
      </w:r>
    </w:p>
    <w:p w:rsidR="006129B1" w:rsidRDefault="00F70EDB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5334000" cy="719469"/>
            <wp:effectExtent l="0" t="0" r="0" b="0"/>
            <wp:docPr id="52" name="Picture" descr="Попытка удалить ~/newdir командой rm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Picture" descr="image//s_3.4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94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129B1" w:rsidRDefault="00F70EDB">
      <w:pPr>
        <w:pStyle w:val="ImageCaption"/>
      </w:pPr>
      <w:r>
        <w:t>Попытка удалить ~/newdir командой rm</w:t>
      </w:r>
    </w:p>
    <w:p w:rsidR="006129B1" w:rsidRDefault="00F70EDB">
      <w:pPr>
        <w:pStyle w:val="2"/>
      </w:pPr>
      <w:bookmarkStart w:id="25" w:name="шаг-3.5"/>
      <w:bookmarkStart w:id="26" w:name="_Toc101977436"/>
      <w:bookmarkEnd w:id="23"/>
      <w:r>
        <w:t>Шаг 3.5</w:t>
      </w:r>
      <w:bookmarkEnd w:id="26"/>
    </w:p>
    <w:p w:rsidR="006129B1" w:rsidRDefault="00F70EDB">
      <w:pPr>
        <w:pStyle w:val="FirstParagraph"/>
      </w:pPr>
      <w:r>
        <w:t xml:space="preserve">Я удалил каталог </w:t>
      </w:r>
      <w:r>
        <w:rPr>
          <w:b/>
          <w:bCs/>
        </w:rPr>
        <w:t>~/newdir/morefun</w:t>
      </w:r>
      <w:r>
        <w:t xml:space="preserve"> и проверил это.</w:t>
      </w:r>
    </w:p>
    <w:p w:rsidR="006129B1" w:rsidRDefault="00F70EDB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5334000" cy="3100102"/>
            <wp:effectExtent l="0" t="0" r="0" b="0"/>
            <wp:docPr id="56" name="Picture" descr="Удаление ~/newdir/morefun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" name="Picture" descr="image//s_3.5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0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129B1" w:rsidRDefault="00F70EDB">
      <w:pPr>
        <w:pStyle w:val="ImageCaption"/>
      </w:pPr>
      <w:r>
        <w:t>Удаление ~/newdir/morefun</w:t>
      </w:r>
    </w:p>
    <w:p w:rsidR="006129B1" w:rsidRDefault="00F70EDB">
      <w:pPr>
        <w:pStyle w:val="2"/>
      </w:pPr>
      <w:bookmarkStart w:id="27" w:name="шаг-4"/>
      <w:bookmarkStart w:id="28" w:name="_Toc101977437"/>
      <w:bookmarkEnd w:id="25"/>
      <w:r>
        <w:t>Шаг 4</w:t>
      </w:r>
      <w:bookmarkEnd w:id="28"/>
    </w:p>
    <w:p w:rsidR="006129B1" w:rsidRDefault="00F70EDB">
      <w:pPr>
        <w:pStyle w:val="FirstParagraph"/>
      </w:pPr>
      <w:r>
        <w:t xml:space="preserve">С помощью команды </w:t>
      </w:r>
      <w:r>
        <w:rPr>
          <w:b/>
          <w:bCs/>
        </w:rPr>
        <w:t>man</w:t>
      </w:r>
      <w:r>
        <w:t xml:space="preserve"> я выяснил, какую опцию команды </w:t>
      </w:r>
      <w:r>
        <w:rPr>
          <w:b/>
          <w:bCs/>
        </w:rPr>
        <w:t>ls</w:t>
      </w:r>
      <w:r>
        <w:t xml:space="preserve"> </w:t>
      </w:r>
      <w:r>
        <w:t xml:space="preserve">нужно использовать, чтобы вывести содержимое не только указанного каталога, но и подкаталогов, входящих в него. Это </w:t>
      </w:r>
      <w:r>
        <w:rPr>
          <w:b/>
          <w:bCs/>
        </w:rPr>
        <w:t>-R</w:t>
      </w:r>
      <w:r>
        <w:t xml:space="preserve"> или </w:t>
      </w:r>
      <w:r>
        <w:rPr>
          <w:b/>
          <w:bCs/>
        </w:rPr>
        <w:t>-recursive</w:t>
      </w:r>
      <w:r>
        <w:t>.</w:t>
      </w:r>
    </w:p>
    <w:p w:rsidR="006129B1" w:rsidRDefault="00F70EDB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5334000" cy="387568"/>
            <wp:effectExtent l="0" t="0" r="0" b="0"/>
            <wp:docPr id="60" name="Picture" descr="Опции ls для рекурсивного просмотр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" name="Picture" descr="image//s_4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5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129B1" w:rsidRDefault="00F70EDB">
      <w:pPr>
        <w:pStyle w:val="ImageCaption"/>
      </w:pPr>
      <w:r>
        <w:t>Опции ls для рекурсивного просмотра</w:t>
      </w:r>
    </w:p>
    <w:p w:rsidR="006129B1" w:rsidRDefault="00F70EDB">
      <w:pPr>
        <w:pStyle w:val="a0"/>
      </w:pPr>
      <w:r>
        <w:lastRenderedPageBreak/>
        <w:t xml:space="preserve">Также я запустил команду </w:t>
      </w:r>
      <w:r>
        <w:rPr>
          <w:b/>
          <w:bCs/>
        </w:rPr>
        <w:t>ls</w:t>
      </w:r>
      <w:r>
        <w:t xml:space="preserve"> с данной опцией для большей уверенности. </w:t>
      </w:r>
      <w:r>
        <w:rPr>
          <w:noProof/>
          <w:lang w:eastAsia="ru-RU"/>
        </w:rPr>
        <w:drawing>
          <wp:inline distT="0" distB="0" distL="0" distR="0">
            <wp:extent cx="5334000" cy="2707409"/>
            <wp:effectExtent l="0" t="0" r="0" b="0"/>
            <wp:docPr id="63" name="Picture" descr="Вывод ls -R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" name="Picture" descr="image//s_4_2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7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129B1" w:rsidRDefault="00F70EDB">
      <w:pPr>
        <w:pStyle w:val="2"/>
      </w:pPr>
      <w:bookmarkStart w:id="29" w:name="шаг-5"/>
      <w:bookmarkStart w:id="30" w:name="_Toc101977438"/>
      <w:bookmarkEnd w:id="27"/>
      <w:r>
        <w:t>Шаг 5</w:t>
      </w:r>
      <w:bookmarkEnd w:id="30"/>
    </w:p>
    <w:p w:rsidR="006129B1" w:rsidRDefault="00F70EDB">
      <w:pPr>
        <w:pStyle w:val="FirstParagraph"/>
      </w:pPr>
      <w:r>
        <w:t xml:space="preserve">С помощью команды </w:t>
      </w:r>
      <w:r>
        <w:rPr>
          <w:b/>
          <w:bCs/>
        </w:rPr>
        <w:t>man</w:t>
      </w:r>
      <w:r>
        <w:t xml:space="preserve"> я узнал набор опций команды </w:t>
      </w:r>
      <w:r>
        <w:rPr>
          <w:b/>
          <w:bCs/>
        </w:rPr>
        <w:t>ls</w:t>
      </w:r>
      <w:r>
        <w:t>, позволящий отсортировать по времени последнего изменения список файлов.</w:t>
      </w:r>
    </w:p>
    <w:p w:rsidR="006129B1" w:rsidRDefault="00F70EDB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5334000" cy="420779"/>
            <wp:effectExtent l="0" t="0" r="0" b="0"/>
            <wp:docPr id="67" name="Picture" descr="Опции ls для сортировки по времен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" name="Picture" descr="image//s_5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07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129B1" w:rsidRDefault="00F70EDB">
      <w:pPr>
        <w:pStyle w:val="ImageCaption"/>
      </w:pPr>
      <w:r>
        <w:t>Опции ls для сортировки по времени</w:t>
      </w:r>
    </w:p>
    <w:p w:rsidR="006129B1" w:rsidRDefault="00F70EDB">
      <w:pPr>
        <w:pStyle w:val="a0"/>
      </w:pPr>
      <w:r>
        <w:t xml:space="preserve">Далее я набрал </w:t>
      </w:r>
      <w:r>
        <w:rPr>
          <w:rStyle w:val="VerbatimChar"/>
        </w:rPr>
        <w:t>ls --sort -time</w:t>
      </w:r>
    </w:p>
    <w:p w:rsidR="006129B1" w:rsidRDefault="00F70EDB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5334000" cy="1030803"/>
            <wp:effectExtent l="0" t="0" r="0" b="0"/>
            <wp:docPr id="70" name="Picture" descr="Вывод ls с сортировкой по времен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" name="Picture" descr="image//s_5_2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308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129B1" w:rsidRDefault="00F70EDB">
      <w:pPr>
        <w:pStyle w:val="ImageCaption"/>
      </w:pPr>
      <w:r>
        <w:t>Вывод ls с сортировкой по времени</w:t>
      </w:r>
    </w:p>
    <w:p w:rsidR="006129B1" w:rsidRDefault="00F70EDB">
      <w:pPr>
        <w:pStyle w:val="2"/>
      </w:pPr>
      <w:bookmarkStart w:id="31" w:name="шаг-6"/>
      <w:bookmarkStart w:id="32" w:name="_Toc101977439"/>
      <w:bookmarkEnd w:id="29"/>
      <w:r>
        <w:t>Шаг 6</w:t>
      </w:r>
      <w:bookmarkEnd w:id="32"/>
    </w:p>
    <w:p w:rsidR="006129B1" w:rsidRDefault="00F70EDB">
      <w:pPr>
        <w:pStyle w:val="FirstParagraph"/>
      </w:pPr>
      <w:r>
        <w:t>Я использовал команд</w:t>
      </w:r>
      <w:r>
        <w:t xml:space="preserve">у </w:t>
      </w:r>
      <w:r>
        <w:rPr>
          <w:b/>
          <w:bCs/>
        </w:rPr>
        <w:t>man</w:t>
      </w:r>
      <w:r>
        <w:t xml:space="preserve"> для просмотра основных опций команд </w:t>
      </w:r>
      <w:r>
        <w:rPr>
          <w:b/>
          <w:bCs/>
        </w:rPr>
        <w:t>cd, pwd, mkdir, rmdir, rm</w:t>
      </w:r>
      <w:r>
        <w:t>.</w:t>
      </w:r>
    </w:p>
    <w:p w:rsidR="006129B1" w:rsidRDefault="00F70EDB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5334000" cy="2169559"/>
            <wp:effectExtent l="0" t="0" r="0" b="0"/>
            <wp:docPr id="74" name="Picture" descr="man c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" name="Picture" descr="image//s_6_cd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695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129B1" w:rsidRDefault="00F70EDB">
      <w:pPr>
        <w:pStyle w:val="ImageCaption"/>
      </w:pPr>
      <w:r>
        <w:t>man cd</w:t>
      </w:r>
    </w:p>
    <w:p w:rsidR="006129B1" w:rsidRDefault="00F70EDB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5334000" cy="4869656"/>
            <wp:effectExtent l="0" t="0" r="0" b="0"/>
            <wp:docPr id="77" name="Picture" descr="man pw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" name="Picture" descr="image//s_6_pwd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69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129B1" w:rsidRDefault="00F70EDB">
      <w:pPr>
        <w:pStyle w:val="ImageCaption"/>
      </w:pPr>
      <w:r>
        <w:t>man pwd</w:t>
      </w:r>
    </w:p>
    <w:p w:rsidR="006129B1" w:rsidRDefault="00F70EDB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5334000" cy="4833937"/>
            <wp:effectExtent l="0" t="0" r="0" b="0"/>
            <wp:docPr id="80" name="Picture" descr="man mkdir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" name="Picture" descr="image//s_6_mkdir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339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129B1" w:rsidRDefault="00F70EDB">
      <w:pPr>
        <w:pStyle w:val="ImageCaption"/>
      </w:pPr>
      <w:r>
        <w:t>man mkdir</w:t>
      </w:r>
    </w:p>
    <w:p w:rsidR="006129B1" w:rsidRDefault="00F70EDB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5334000" cy="4879533"/>
            <wp:effectExtent l="0" t="0" r="0" b="0"/>
            <wp:docPr id="83" name="Picture" descr="man rmdir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" name="Picture" descr="image//s_6_rmdir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795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129B1" w:rsidRDefault="00F70EDB">
      <w:pPr>
        <w:pStyle w:val="ImageCaption"/>
      </w:pPr>
      <w:r>
        <w:t>man rmdir</w:t>
      </w:r>
    </w:p>
    <w:p w:rsidR="006129B1" w:rsidRDefault="00F70EDB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5334000" cy="4774077"/>
            <wp:effectExtent l="0" t="0" r="0" b="0"/>
            <wp:docPr id="86" name="Picture" descr="man rm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" name="Picture" descr="image//s_6_rm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74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129B1" w:rsidRDefault="00F70EDB">
      <w:pPr>
        <w:pStyle w:val="ImageCaption"/>
      </w:pPr>
      <w:r>
        <w:t>man rm</w:t>
      </w:r>
    </w:p>
    <w:p w:rsidR="006129B1" w:rsidRDefault="00F70EDB">
      <w:pPr>
        <w:pStyle w:val="2"/>
      </w:pPr>
      <w:bookmarkStart w:id="33" w:name="шаг-7"/>
      <w:bookmarkStart w:id="34" w:name="_Toc101977440"/>
      <w:bookmarkEnd w:id="31"/>
      <w:r>
        <w:t>Шаг 7</w:t>
      </w:r>
      <w:bookmarkEnd w:id="34"/>
    </w:p>
    <w:p w:rsidR="006129B1" w:rsidRDefault="00F70EDB">
      <w:pPr>
        <w:pStyle w:val="FirstParagraph"/>
      </w:pPr>
      <w:r>
        <w:t xml:space="preserve">Используя информацию, полученную с помощью команды </w:t>
      </w:r>
      <w:r>
        <w:rPr>
          <w:b/>
          <w:bCs/>
        </w:rPr>
        <w:t>history</w:t>
      </w:r>
      <w:r>
        <w:t xml:space="preserve">, я выполнил модификацию и исполнение двух команд из буфера команд: </w:t>
      </w:r>
      <w:r>
        <w:t xml:space="preserve">- Изменил вывод команды </w:t>
      </w:r>
      <w:r>
        <w:rPr>
          <w:b/>
          <w:bCs/>
        </w:rPr>
        <w:t>ls</w:t>
      </w:r>
      <w:r>
        <w:t xml:space="preserve">. - Изменил создание директории </w:t>
      </w:r>
      <w:r>
        <w:rPr>
          <w:b/>
          <w:bCs/>
        </w:rPr>
        <w:t>newdir</w:t>
      </w:r>
      <w:r>
        <w:t xml:space="preserve"> на </w:t>
      </w:r>
      <w:r>
        <w:rPr>
          <w:b/>
          <w:bCs/>
        </w:rPr>
        <w:t>olddir</w:t>
      </w:r>
      <w:r>
        <w:t>.</w:t>
      </w:r>
    </w:p>
    <w:p w:rsidR="006129B1" w:rsidRDefault="00F70EDB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5334000" cy="4799412"/>
            <wp:effectExtent l="0" t="0" r="0" b="0"/>
            <wp:docPr id="90" name="Picture" descr="Модификация и исполнение команд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" name="Picture" descr="image//s_7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994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129B1" w:rsidRDefault="00F70EDB">
      <w:pPr>
        <w:pStyle w:val="ImageCaption"/>
      </w:pPr>
      <w:r>
        <w:t>Модификация и исполнение команд</w:t>
      </w:r>
    </w:p>
    <w:p w:rsidR="006129B1" w:rsidRDefault="00F70EDB">
      <w:pPr>
        <w:pStyle w:val="1"/>
      </w:pPr>
      <w:bookmarkStart w:id="35" w:name="вывод"/>
      <w:bookmarkStart w:id="36" w:name="_Toc101977441"/>
      <w:bookmarkEnd w:id="9"/>
      <w:bookmarkEnd w:id="33"/>
      <w:r>
        <w:t>Вывод</w:t>
      </w:r>
      <w:bookmarkEnd w:id="36"/>
    </w:p>
    <w:p w:rsidR="006129B1" w:rsidRDefault="00F70EDB">
      <w:pPr>
        <w:pStyle w:val="FirstParagraph"/>
      </w:pPr>
      <w:r>
        <w:t>Я получил практические навыки взаимодействия с системой с помощью командной строки, изучил команды для перемещение по директориям, для созда</w:t>
      </w:r>
      <w:r>
        <w:t>ния и удаления каталогов, для получения информации по другим командам. Набор опций у всевозможных команд очень велик, но понимая принципы взаимодействия с системой и зная основные команды, всегда можно найти нужную информацию.</w:t>
      </w:r>
    </w:p>
    <w:p w:rsidR="006129B1" w:rsidRDefault="00F70EDB">
      <w:pPr>
        <w:pStyle w:val="1"/>
      </w:pPr>
      <w:bookmarkStart w:id="37" w:name="контрольные-вопросы"/>
      <w:bookmarkStart w:id="38" w:name="_Toc101977442"/>
      <w:bookmarkEnd w:id="35"/>
      <w:r>
        <w:t>Контрольные вопросы</w:t>
      </w:r>
      <w:bookmarkEnd w:id="38"/>
    </w:p>
    <w:p w:rsidR="006129B1" w:rsidRDefault="00F70EDB">
      <w:pPr>
        <w:pStyle w:val="2"/>
      </w:pPr>
      <w:bookmarkStart w:id="39" w:name="что-такое-командная-строка"/>
      <w:bookmarkStart w:id="40" w:name="_Toc101977443"/>
      <w:r>
        <w:t>1. Что такое командная строка?</w:t>
      </w:r>
      <w:bookmarkEnd w:id="40"/>
    </w:p>
    <w:p w:rsidR="006129B1" w:rsidRDefault="00F70EDB">
      <w:pPr>
        <w:pStyle w:val="FirstParagraph"/>
      </w:pPr>
      <w:r>
        <w:t>Командная строка - это вид текстового интерфейса взаимодействия с системой, в котором инструкции компьютеру даются в виде текстовых строк - команд вместе с их аргументами и опциями.</w:t>
      </w:r>
    </w:p>
    <w:p w:rsidR="006129B1" w:rsidRDefault="00F70EDB">
      <w:pPr>
        <w:pStyle w:val="2"/>
      </w:pPr>
      <w:bookmarkStart w:id="41" w:name="X6fc4499ff860a46621d38d2919e028355bc66ee"/>
      <w:bookmarkStart w:id="42" w:name="_Toc101977444"/>
      <w:bookmarkEnd w:id="39"/>
      <w:r>
        <w:lastRenderedPageBreak/>
        <w:t>2. При помощи какой команды можно определит</w:t>
      </w:r>
      <w:r>
        <w:t>ь абсолютный путь текущего каталога?</w:t>
      </w:r>
      <w:bookmarkEnd w:id="42"/>
    </w:p>
    <w:p w:rsidR="006129B1" w:rsidRDefault="00F70EDB">
      <w:pPr>
        <w:pStyle w:val="FirstParagraph"/>
      </w:pPr>
      <w:r>
        <w:t xml:space="preserve">Определить абсолютный путь текущего каталога можно с помощью команды </w:t>
      </w:r>
      <w:r>
        <w:rPr>
          <w:b/>
          <w:bCs/>
        </w:rPr>
        <w:t>pwd</w:t>
      </w:r>
      <w:r>
        <w:t>.</w:t>
      </w:r>
    </w:p>
    <w:p w:rsidR="006129B1" w:rsidRDefault="00F70EDB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5334000" cy="545297"/>
            <wp:effectExtent l="0" t="0" r="0" b="0"/>
            <wp:docPr id="97" name="Picture" descr="Пример использования pw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" name="Picture" descr="image//q_2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52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129B1" w:rsidRDefault="00F70EDB">
      <w:pPr>
        <w:pStyle w:val="ImageCaption"/>
      </w:pPr>
      <w:r>
        <w:t>Пример использования pwd</w:t>
      </w:r>
    </w:p>
    <w:p w:rsidR="006129B1" w:rsidRDefault="00F70EDB">
      <w:pPr>
        <w:pStyle w:val="2"/>
      </w:pPr>
      <w:bookmarkStart w:id="43" w:name="X476346ab80728eb1d5716b82b86356ee6bf6b7d"/>
      <w:bookmarkStart w:id="44" w:name="_Toc101977445"/>
      <w:bookmarkEnd w:id="41"/>
      <w:r>
        <w:t xml:space="preserve">3. При помощи какой команды и каких опций можно определить только тип файлов и их имена в текущем каталоге? Приведите </w:t>
      </w:r>
      <w:r>
        <w:t>примеры.</w:t>
      </w:r>
      <w:bookmarkEnd w:id="44"/>
    </w:p>
    <w:p w:rsidR="006129B1" w:rsidRDefault="00F70EDB">
      <w:pPr>
        <w:pStyle w:val="FirstParagraph"/>
      </w:pPr>
      <w:r>
        <w:t xml:space="preserve">Ответ: </w:t>
      </w:r>
      <w:r>
        <w:rPr>
          <w:rStyle w:val="VerbatimChar"/>
        </w:rPr>
        <w:t>ls --file-type</w:t>
      </w:r>
      <w:r>
        <w:t>.</w:t>
      </w:r>
    </w:p>
    <w:p w:rsidR="006129B1" w:rsidRDefault="00F70EDB">
      <w:pPr>
        <w:pStyle w:val="a0"/>
      </w:pPr>
      <w:r>
        <w:t>Пример:</w:t>
      </w:r>
    </w:p>
    <w:p w:rsidR="006129B1" w:rsidRDefault="00F70EDB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5334000" cy="595312"/>
            <wp:effectExtent l="0" t="0" r="0" b="0"/>
            <wp:docPr id="101" name="Picture" descr="Пример использования ls –file-typ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" name="Picture" descr="image//q_3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53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129B1" w:rsidRDefault="00F70EDB">
      <w:pPr>
        <w:pStyle w:val="ImageCaption"/>
      </w:pPr>
      <w:r>
        <w:t>Пример использования ls –file-type</w:t>
      </w:r>
    </w:p>
    <w:p w:rsidR="006129B1" w:rsidRDefault="00F70EDB">
      <w:pPr>
        <w:pStyle w:val="2"/>
      </w:pPr>
      <w:bookmarkStart w:id="45" w:name="Xce1546d1db8d5de2ebe8faeeae3b4dedb7a2097"/>
      <w:bookmarkStart w:id="46" w:name="_Toc101977446"/>
      <w:bookmarkEnd w:id="43"/>
      <w:r>
        <w:t>4. Каким образом отобразить информацию о скрытых файлах? Приведите примеры.</w:t>
      </w:r>
      <w:bookmarkEnd w:id="46"/>
    </w:p>
    <w:p w:rsidR="006129B1" w:rsidRDefault="00F70EDB">
      <w:pPr>
        <w:pStyle w:val="FirstParagraph"/>
      </w:pPr>
      <w:r>
        <w:t xml:space="preserve">Ответ: команда </w:t>
      </w:r>
      <w:r>
        <w:rPr>
          <w:b/>
          <w:bCs/>
        </w:rPr>
        <w:t>ls</w:t>
      </w:r>
      <w:r>
        <w:t xml:space="preserve"> с опцией </w:t>
      </w:r>
      <w:r>
        <w:rPr>
          <w:b/>
          <w:bCs/>
        </w:rPr>
        <w:t>-a</w:t>
      </w:r>
      <w:r>
        <w:t>.</w:t>
      </w:r>
    </w:p>
    <w:p w:rsidR="006129B1" w:rsidRDefault="00F70EDB">
      <w:pPr>
        <w:pStyle w:val="a0"/>
      </w:pPr>
      <w:r>
        <w:t>Пример:</w:t>
      </w:r>
    </w:p>
    <w:p w:rsidR="006129B1" w:rsidRDefault="00F70EDB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5334000" cy="484909"/>
            <wp:effectExtent l="0" t="0" r="0" b="0"/>
            <wp:docPr id="105" name="Picture" descr="Пример использования ls -a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6" name="Picture" descr="image//q_4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4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129B1" w:rsidRDefault="00F70EDB">
      <w:pPr>
        <w:pStyle w:val="ImageCaption"/>
      </w:pPr>
      <w:r>
        <w:t>Пример использования ls -a</w:t>
      </w:r>
    </w:p>
    <w:p w:rsidR="006129B1" w:rsidRDefault="00F70EDB">
      <w:pPr>
        <w:pStyle w:val="2"/>
      </w:pPr>
      <w:bookmarkStart w:id="47" w:name="Xe65c552d108c75d9cd4c8f6c23fe98ddb2f7c4f"/>
      <w:bookmarkStart w:id="48" w:name="_Toc101977447"/>
      <w:bookmarkEnd w:id="45"/>
      <w:r>
        <w:t>5. При помощи каких команд можно уд</w:t>
      </w:r>
      <w:r>
        <w:t>алить файл и каталог? Можно ли это сделать одной и той же командой? Приведите примеры.</w:t>
      </w:r>
      <w:bookmarkEnd w:id="48"/>
    </w:p>
    <w:p w:rsidR="006129B1" w:rsidRDefault="00F70EDB">
      <w:pPr>
        <w:pStyle w:val="FirstParagraph"/>
      </w:pPr>
      <w:r>
        <w:t xml:space="preserve">Удалить файл можно с помощью команды </w:t>
      </w:r>
      <w:r>
        <w:rPr>
          <w:b/>
          <w:bCs/>
        </w:rPr>
        <w:t>rm</w:t>
      </w:r>
      <w:r>
        <w:t xml:space="preserve">. Удалить каталог можно с помощью команды </w:t>
      </w:r>
      <w:r>
        <w:rPr>
          <w:b/>
          <w:bCs/>
        </w:rPr>
        <w:t>rmdir</w:t>
      </w:r>
      <w:r>
        <w:t xml:space="preserve">, либо с помощью команды </w:t>
      </w:r>
      <w:r>
        <w:rPr>
          <w:b/>
          <w:bCs/>
        </w:rPr>
        <w:t>rm -r</w:t>
      </w:r>
      <w:r>
        <w:t>.</w:t>
      </w:r>
    </w:p>
    <w:p w:rsidR="006129B1" w:rsidRDefault="00F70EDB">
      <w:pPr>
        <w:pStyle w:val="a0"/>
      </w:pPr>
      <w:r>
        <w:t xml:space="preserve">Пример: </w:t>
      </w:r>
      <w:r>
        <w:rPr>
          <w:noProof/>
          <w:lang w:eastAsia="ru-RU"/>
        </w:rPr>
        <w:drawing>
          <wp:inline distT="0" distB="0" distL="0" distR="0">
            <wp:extent cx="5334000" cy="1017795"/>
            <wp:effectExtent l="0" t="0" r="0" b="0"/>
            <wp:docPr id="109" name="Picture" descr="Пример удаления файлов и каталогов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" name="Picture" descr="image//q_5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177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129B1" w:rsidRDefault="00F70EDB">
      <w:pPr>
        <w:pStyle w:val="2"/>
      </w:pPr>
      <w:bookmarkStart w:id="49" w:name="X3f541fcd0fe3ffef848820d7dd08bf1beebe7aa"/>
      <w:bookmarkStart w:id="50" w:name="_Toc101977448"/>
      <w:bookmarkEnd w:id="47"/>
      <w:r>
        <w:lastRenderedPageBreak/>
        <w:t>6. Каким образом можно вывести информацию</w:t>
      </w:r>
      <w:r>
        <w:t xml:space="preserve"> о последних выполненных пользователем командах?</w:t>
      </w:r>
      <w:bookmarkEnd w:id="50"/>
    </w:p>
    <w:p w:rsidR="006129B1" w:rsidRDefault="00F70EDB">
      <w:pPr>
        <w:pStyle w:val="FirstParagraph"/>
      </w:pPr>
      <w:r>
        <w:t xml:space="preserve">Ответ: использовать команду </w:t>
      </w:r>
      <w:r>
        <w:rPr>
          <w:b/>
          <w:bCs/>
        </w:rPr>
        <w:t>history</w:t>
      </w:r>
      <w:r>
        <w:t>.</w:t>
      </w:r>
    </w:p>
    <w:p w:rsidR="006129B1" w:rsidRDefault="00F70EDB">
      <w:pPr>
        <w:pStyle w:val="a0"/>
      </w:pPr>
      <w:r>
        <w:t>Пример:</w:t>
      </w:r>
    </w:p>
    <w:p w:rsidR="006129B1" w:rsidRDefault="00F70EDB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5334000" cy="1649873"/>
            <wp:effectExtent l="0" t="0" r="0" b="0"/>
            <wp:docPr id="113" name="Picture" descr="Пример использования команды history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4" name="Picture" descr="image//q_6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498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129B1" w:rsidRDefault="00F70EDB">
      <w:pPr>
        <w:pStyle w:val="ImageCaption"/>
      </w:pPr>
      <w:r>
        <w:t>Пример использования команды history</w:t>
      </w:r>
    </w:p>
    <w:p w:rsidR="006129B1" w:rsidRDefault="00F70EDB">
      <w:pPr>
        <w:pStyle w:val="2"/>
      </w:pPr>
      <w:bookmarkStart w:id="51" w:name="X8e4f8ac3b65a5271866ee2db9f1c4da72eacd8d"/>
      <w:bookmarkStart w:id="52" w:name="_Toc101977449"/>
      <w:bookmarkEnd w:id="49"/>
      <w:r>
        <w:t>7. Как воспользоваться историей команд для их модифицированного выполнения? Приведите примеры.</w:t>
      </w:r>
      <w:bookmarkEnd w:id="52"/>
    </w:p>
    <w:p w:rsidR="006129B1" w:rsidRDefault="00F70EDB">
      <w:pPr>
        <w:pStyle w:val="FirstParagraph"/>
      </w:pPr>
      <w:r>
        <w:t>Можно модифицировать команду</w:t>
      </w:r>
      <w:r>
        <w:t xml:space="preserve"> из выведенного на экран списка при помощи следующей конструкции: </w:t>
      </w:r>
      <w:r>
        <w:rPr>
          <w:rStyle w:val="VerbatimChar"/>
        </w:rPr>
        <w:t>!&lt;номер_команды&gt;:s/&lt;что_меняем&gt;/&lt;на_что_меняем&gt;</w:t>
      </w:r>
    </w:p>
    <w:p w:rsidR="006129B1" w:rsidRDefault="00F70EDB">
      <w:pPr>
        <w:pStyle w:val="a0"/>
      </w:pPr>
      <w:r>
        <w:t>Пример:</w:t>
      </w:r>
    </w:p>
    <w:p w:rsidR="006129B1" w:rsidRDefault="00F70EDB">
      <w:pPr>
        <w:pStyle w:val="a0"/>
      </w:pPr>
      <w:r>
        <w:t xml:space="preserve">Используя информацию, полученную с помощью команды </w:t>
      </w:r>
      <w:r>
        <w:rPr>
          <w:b/>
          <w:bCs/>
        </w:rPr>
        <w:t>history</w:t>
      </w:r>
      <w:r>
        <w:t xml:space="preserve">, я выполнил модификацию и исполнение двух команд из буфера команд: </w:t>
      </w:r>
      <w:r>
        <w:t xml:space="preserve">- Изменил вывод команды </w:t>
      </w:r>
      <w:r>
        <w:rPr>
          <w:b/>
          <w:bCs/>
        </w:rPr>
        <w:t>ls</w:t>
      </w:r>
      <w:r>
        <w:t xml:space="preserve">. - Изменил создание директории </w:t>
      </w:r>
      <w:r>
        <w:rPr>
          <w:b/>
          <w:bCs/>
        </w:rPr>
        <w:t>newdir</w:t>
      </w:r>
      <w:r>
        <w:t xml:space="preserve"> на </w:t>
      </w:r>
      <w:r>
        <w:rPr>
          <w:b/>
          <w:bCs/>
        </w:rPr>
        <w:t>olddir</w:t>
      </w:r>
      <w:r>
        <w:t>.</w:t>
      </w:r>
    </w:p>
    <w:p w:rsidR="006129B1" w:rsidRDefault="00F70EDB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5334000" cy="4799412"/>
            <wp:effectExtent l="0" t="0" r="0" b="0"/>
            <wp:docPr id="116" name="Picture" descr="Пример модификация и исполнения команд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7" name="Picture" descr="image//s_7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994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129B1" w:rsidRDefault="00F70EDB">
      <w:pPr>
        <w:pStyle w:val="ImageCaption"/>
      </w:pPr>
      <w:r>
        <w:t>Пример модификация и исполнения команд</w:t>
      </w:r>
    </w:p>
    <w:p w:rsidR="006129B1" w:rsidRDefault="00F70EDB">
      <w:pPr>
        <w:pStyle w:val="2"/>
      </w:pPr>
      <w:bookmarkStart w:id="53" w:name="X4d2db26cec5277d84b85ee885e0c88b63eb5294"/>
      <w:bookmarkStart w:id="54" w:name="_Toc101977450"/>
      <w:bookmarkEnd w:id="51"/>
      <w:r>
        <w:t>8. Приведите примеры запуска нескольких команд в одной строке.</w:t>
      </w:r>
      <w:bookmarkEnd w:id="54"/>
    </w:p>
    <w:p w:rsidR="006129B1" w:rsidRDefault="00F70EDB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5334000" cy="1992586"/>
            <wp:effectExtent l="0" t="0" r="0" b="0"/>
            <wp:docPr id="120" name="Picture" descr="Пример запуска нескольких команд в одной строк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1" name="Picture" descr="image//q_8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925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129B1" w:rsidRDefault="00F70EDB">
      <w:pPr>
        <w:pStyle w:val="ImageCaption"/>
      </w:pPr>
      <w:r>
        <w:t>Пример запуска нескольких команд в одной строке</w:t>
      </w:r>
    </w:p>
    <w:p w:rsidR="006129B1" w:rsidRDefault="00F70EDB">
      <w:pPr>
        <w:pStyle w:val="2"/>
      </w:pPr>
      <w:bookmarkStart w:id="55" w:name="X04be98fbddfe7fe1546ba55e17b282767cff232"/>
      <w:bookmarkStart w:id="56" w:name="_Toc101977451"/>
      <w:bookmarkEnd w:id="53"/>
      <w:r>
        <w:t>9. Дайте определение и приведите примера символов экранирования.</w:t>
      </w:r>
      <w:bookmarkEnd w:id="56"/>
    </w:p>
    <w:p w:rsidR="006129B1" w:rsidRDefault="00F70EDB">
      <w:pPr>
        <w:pStyle w:val="FirstParagraph"/>
      </w:pPr>
      <w:r>
        <w:t>Чтобы использовать специальный символ как обычный, мы добалвяем к нему спереди косую черту “", это и называется экранированием.</w:t>
      </w:r>
    </w:p>
    <w:p w:rsidR="006129B1" w:rsidRDefault="00F70EDB">
      <w:pPr>
        <w:pStyle w:val="2"/>
      </w:pPr>
      <w:bookmarkStart w:id="57" w:name="Xbc85191b8ff60802e85c7faebba9b4e7ae66bb5"/>
      <w:bookmarkStart w:id="58" w:name="_Toc101977452"/>
      <w:bookmarkEnd w:id="55"/>
      <w:r>
        <w:lastRenderedPageBreak/>
        <w:t xml:space="preserve">10. Охарактеризуйте вывод информации на экран после выполнения </w:t>
      </w:r>
      <w:r>
        <w:t>команды ls с опцией l.</w:t>
      </w:r>
      <w:bookmarkEnd w:id="58"/>
    </w:p>
    <w:p w:rsidR="006129B1" w:rsidRDefault="00F70EDB">
      <w:pPr>
        <w:pStyle w:val="FirstParagraph"/>
      </w:pPr>
      <w:r>
        <w:t xml:space="preserve">Вызов команды </w:t>
      </w:r>
      <w:r>
        <w:rPr>
          <w:b/>
          <w:bCs/>
        </w:rPr>
        <w:t>ls</w:t>
      </w:r>
      <w:r>
        <w:t xml:space="preserve"> с опцией </w:t>
      </w:r>
      <w:r>
        <w:rPr>
          <w:b/>
          <w:bCs/>
        </w:rPr>
        <w:t>l</w:t>
      </w:r>
      <w:r>
        <w:t xml:space="preserve"> повзоляет увидеть список всех подкаталогов, время их последнего изменения, имя их владельца и права доступа.</w:t>
      </w:r>
    </w:p>
    <w:p w:rsidR="006129B1" w:rsidRDefault="00F70EDB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5334000" cy="1278091"/>
            <wp:effectExtent l="0" t="0" r="0" b="0"/>
            <wp:docPr id="125" name="Picture" descr="Пример использования команды ls -l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6" name="Picture" descr="image//q_10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78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129B1" w:rsidRDefault="00F70EDB">
      <w:pPr>
        <w:pStyle w:val="ImageCaption"/>
      </w:pPr>
      <w:r>
        <w:t>Пример использования команды ls -l</w:t>
      </w:r>
    </w:p>
    <w:p w:rsidR="006129B1" w:rsidRDefault="00F70EDB">
      <w:pPr>
        <w:pStyle w:val="2"/>
      </w:pPr>
      <w:bookmarkStart w:id="59" w:name="X117735f2acfd1ad8648e9ae1309c77dd231a4d5"/>
      <w:bookmarkStart w:id="60" w:name="_Toc101977453"/>
      <w:bookmarkEnd w:id="57"/>
      <w:r>
        <w:t>11. Что такое относительный путь к файлу? Приведите примеры</w:t>
      </w:r>
      <w:r>
        <w:t xml:space="preserve"> использования относительного и абсолютного пути при выполнении какой-либо команды.</w:t>
      </w:r>
      <w:bookmarkEnd w:id="60"/>
    </w:p>
    <w:p w:rsidR="006129B1" w:rsidRDefault="00F70EDB">
      <w:pPr>
        <w:pStyle w:val="FirstParagraph"/>
      </w:pPr>
      <w:r>
        <w:t>Относительный путь к файлу - путь к файлу, начинающийся не с корневого каталога, а с текущего.</w:t>
      </w:r>
    </w:p>
    <w:p w:rsidR="006129B1" w:rsidRDefault="00F70EDB">
      <w:pPr>
        <w:pStyle w:val="a0"/>
      </w:pPr>
      <w:r>
        <w:t>Пример:</w:t>
      </w:r>
    </w:p>
    <w:p w:rsidR="006129B1" w:rsidRDefault="00F70EDB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5334000" cy="2488783"/>
            <wp:effectExtent l="0" t="0" r="0" b="0"/>
            <wp:docPr id="129" name="Picture" descr="Пример использования относительного и абсолютного путей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" name="Picture" descr="image//q_11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88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129B1" w:rsidRDefault="00F70EDB">
      <w:pPr>
        <w:pStyle w:val="ImageCaption"/>
      </w:pPr>
      <w:r>
        <w:t>Пример использования относительного и абсолютного путей</w:t>
      </w:r>
    </w:p>
    <w:p w:rsidR="006129B1" w:rsidRDefault="00F70EDB">
      <w:pPr>
        <w:pStyle w:val="2"/>
      </w:pPr>
      <w:bookmarkStart w:id="61" w:name="Xfbce2fffff33020b619a69f3ed25c1ea2f7a1cd"/>
      <w:bookmarkStart w:id="62" w:name="_Toc101977454"/>
      <w:bookmarkEnd w:id="59"/>
      <w:r>
        <w:t>12. Как пол</w:t>
      </w:r>
      <w:r>
        <w:t>учить информацию об интересующей вас команде?</w:t>
      </w:r>
      <w:bookmarkEnd w:id="62"/>
    </w:p>
    <w:p w:rsidR="006129B1" w:rsidRDefault="00F70EDB">
      <w:pPr>
        <w:pStyle w:val="FirstParagraph"/>
      </w:pPr>
      <w:r>
        <w:t xml:space="preserve">Ответ: набрать </w:t>
      </w:r>
      <w:r>
        <w:rPr>
          <w:rStyle w:val="VerbatimChar"/>
        </w:rPr>
        <w:t>man &lt;имя команды&gt;</w:t>
      </w:r>
      <w:r>
        <w:t xml:space="preserve">, или, быть может,, </w:t>
      </w:r>
      <w:r>
        <w:rPr>
          <w:rStyle w:val="VerbatimChar"/>
        </w:rPr>
        <w:t>&lt;имя команды&gt; --help</w:t>
      </w:r>
      <w:r>
        <w:t>.</w:t>
      </w:r>
    </w:p>
    <w:p w:rsidR="006129B1" w:rsidRDefault="00F70EDB">
      <w:pPr>
        <w:pStyle w:val="2"/>
      </w:pPr>
      <w:bookmarkStart w:id="63" w:name="Xd4b0766a08262c611bf89738d3aa0b3ceadb096"/>
      <w:bookmarkStart w:id="64" w:name="_Toc101977455"/>
      <w:bookmarkEnd w:id="61"/>
      <w:r>
        <w:t>13. Какая клавиша или комбинация клавиш служит для автоматического дополнения</w:t>
      </w:r>
      <w:bookmarkEnd w:id="64"/>
    </w:p>
    <w:p w:rsidR="006129B1" w:rsidRDefault="00F70EDB">
      <w:pPr>
        <w:pStyle w:val="FirstParagraph"/>
      </w:pPr>
      <w:r>
        <w:t>вводимых команд?</w:t>
      </w:r>
    </w:p>
    <w:p w:rsidR="006129B1" w:rsidRDefault="00F70EDB">
      <w:pPr>
        <w:pStyle w:val="a0"/>
      </w:pPr>
      <w:r>
        <w:lastRenderedPageBreak/>
        <w:t>Такой клавиши нет.</w:t>
      </w:r>
      <w:bookmarkEnd w:id="37"/>
      <w:bookmarkEnd w:id="63"/>
    </w:p>
    <w:sectPr w:rsidR="006129B1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70EDB" w:rsidRDefault="00F70EDB">
      <w:pPr>
        <w:spacing w:after="0"/>
      </w:pPr>
      <w:r>
        <w:separator/>
      </w:r>
    </w:p>
  </w:endnote>
  <w:endnote w:type="continuationSeparator" w:id="0">
    <w:p w:rsidR="00F70EDB" w:rsidRDefault="00F70ED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70EDB" w:rsidRDefault="00F70EDB">
      <w:r>
        <w:separator/>
      </w:r>
    </w:p>
  </w:footnote>
  <w:footnote w:type="continuationSeparator" w:id="0">
    <w:p w:rsidR="00F70EDB" w:rsidRDefault="00F70ED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3800C26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D592F2EE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6129B1"/>
    <w:rsid w:val="006129B1"/>
    <w:rsid w:val="00D3662F"/>
    <w:rsid w:val="00F70EDB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72E4DD29-D7D3-4CF1-92C0-2F8E799A9F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D3662F"/>
    <w:pPr>
      <w:spacing w:after="100"/>
    </w:pPr>
  </w:style>
  <w:style w:type="paragraph" w:styleId="20">
    <w:name w:val="toc 2"/>
    <w:basedOn w:val="a"/>
    <w:next w:val="a"/>
    <w:autoRedefine/>
    <w:uiPriority w:val="39"/>
    <w:unhideWhenUsed/>
    <w:rsid w:val="00D3662F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34" Type="http://schemas.openxmlformats.org/officeDocument/2006/relationships/fontTable" Target="fontTable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2748</Words>
  <Characters>15665</Characters>
  <Application>Microsoft Office Word</Application>
  <DocSecurity>0</DocSecurity>
  <Lines>130</Lines>
  <Paragraphs>36</Paragraphs>
  <ScaleCrop>false</ScaleCrop>
  <Company>SPecialiST RePack</Company>
  <LinksUpToDate>false</LinksUpToDate>
  <CharactersWithSpaces>183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4</dc:title>
  <dc:creator>Старовойтов Егор Сергеевич</dc:creator>
  <cp:keywords/>
  <cp:lastModifiedBy>Rail-Gun Prototype</cp:lastModifiedBy>
  <cp:revision>3</cp:revision>
  <dcterms:created xsi:type="dcterms:W3CDTF">2022-04-27T15:43:00Z</dcterms:created>
  <dcterms:modified xsi:type="dcterms:W3CDTF">2022-04-27T15:48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сновы интерфейса взаимодействия пользователя с системой Unix на уровне командной строки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